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042638" w14:textId="77777777" w:rsidR="00FA5118" w:rsidRPr="00DD01D4" w:rsidRDefault="00FA5118" w:rsidP="00FA5118">
      <w:pPr>
        <w:jc w:val="center"/>
        <w:rPr>
          <w:rFonts w:ascii="Arial" w:hAnsi="Arial" w:cs="Arial"/>
          <w:b/>
          <w:sz w:val="24"/>
          <w:szCs w:val="24"/>
        </w:rPr>
      </w:pPr>
      <w:bookmarkStart w:id="0" w:name="_Hlk152583212"/>
      <w:r w:rsidRPr="00DD01D4">
        <w:rPr>
          <w:rFonts w:ascii="Arial" w:hAnsi="Arial" w:cs="Arial"/>
          <w:b/>
          <w:noProof/>
          <w:sz w:val="24"/>
          <w:szCs w:val="24"/>
          <w:lang w:eastAsia="en-CA"/>
        </w:rPr>
        <w:drawing>
          <wp:inline distT="0" distB="0" distL="0" distR="0" wp14:anchorId="6342FD60" wp14:editId="1BFF3441">
            <wp:extent cx="3990920" cy="129476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6792" cy="12966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762D562" w14:textId="77777777" w:rsidR="00FA5118" w:rsidRPr="009145AC" w:rsidRDefault="00FA5118" w:rsidP="00FA5118">
      <w:pPr>
        <w:spacing w:after="120"/>
        <w:jc w:val="center"/>
        <w:rPr>
          <w:rFonts w:ascii="Arial" w:hAnsi="Arial" w:cs="Arial"/>
          <w:b/>
          <w:caps/>
          <w:sz w:val="24"/>
          <w:szCs w:val="24"/>
        </w:rPr>
      </w:pPr>
      <w:r w:rsidRPr="009145AC">
        <w:rPr>
          <w:rFonts w:ascii="Arial" w:hAnsi="Arial" w:cs="Arial"/>
          <w:b/>
          <w:sz w:val="24"/>
          <w:szCs w:val="24"/>
        </w:rPr>
        <w:t xml:space="preserve">MEETING 018-20-24 OF THE STANDING COMMITTEE </w:t>
      </w:r>
      <w:r>
        <w:rPr>
          <w:rFonts w:ascii="Arial" w:hAnsi="Arial" w:cs="Arial"/>
          <w:b/>
          <w:sz w:val="24"/>
          <w:szCs w:val="24"/>
        </w:rPr>
        <w:t>OF GOVERNMENT OPERATIONS</w:t>
      </w:r>
    </w:p>
    <w:p w14:paraId="55A106B0" w14:textId="77777777" w:rsidR="00FA5118" w:rsidRPr="00DD01D4" w:rsidRDefault="00BA0177" w:rsidP="00FA5118">
      <w:pPr>
        <w:spacing w:after="120"/>
        <w:jc w:val="center"/>
        <w:rPr>
          <w:rFonts w:ascii="Arial" w:hAnsi="Arial" w:cs="Arial"/>
          <w:b/>
          <w:sz w:val="24"/>
          <w:szCs w:val="24"/>
        </w:rPr>
      </w:pPr>
      <w:sdt>
        <w:sdtPr>
          <w:rPr>
            <w:rFonts w:ascii="Arial" w:hAnsi="Arial" w:cs="Arial"/>
            <w:b/>
            <w:sz w:val="24"/>
            <w:szCs w:val="24"/>
          </w:rPr>
          <w:alias w:val="Day"/>
          <w:tag w:val="Day"/>
          <w:id w:val="1654722672"/>
          <w:placeholder>
            <w:docPart w:val="028311557F574FF49962E529E493C9FF"/>
          </w:placeholder>
          <w:dropDownList>
            <w:listItem w:value="Choose an item."/>
            <w:listItem w:displayText="MONDAY" w:value="MONDAY"/>
            <w:listItem w:displayText="TUESDAY" w:value="TUESDAY"/>
            <w:listItem w:displayText="WEDNESDAY" w:value="WEDNESDAY"/>
            <w:listItem w:displayText="THURSDAY" w:value="THURSDAY"/>
            <w:listItem w:displayText="FRIDAY" w:value="FRIDAY"/>
            <w:listItem w:displayText="SATURDAY" w:value="SATURDAY"/>
            <w:listItem w:displayText="SUNDAY" w:value="SUNDAY"/>
          </w:dropDownList>
        </w:sdtPr>
        <w:sdtEndPr/>
        <w:sdtContent>
          <w:r w:rsidR="00FA5118" w:rsidRPr="009145AC">
            <w:rPr>
              <w:rFonts w:ascii="Arial" w:hAnsi="Arial" w:cs="Arial"/>
              <w:b/>
              <w:sz w:val="24"/>
              <w:szCs w:val="24"/>
            </w:rPr>
            <w:t>WEDNESDAY</w:t>
          </w:r>
        </w:sdtContent>
      </w:sdt>
      <w:r w:rsidR="00FA5118" w:rsidRPr="009145AC">
        <w:rPr>
          <w:rFonts w:ascii="Arial" w:hAnsi="Arial" w:cs="Arial"/>
          <w:b/>
          <w:sz w:val="24"/>
          <w:szCs w:val="24"/>
        </w:rPr>
        <w:t xml:space="preserve">, </w:t>
      </w:r>
      <w:sdt>
        <w:sdtPr>
          <w:rPr>
            <w:rFonts w:ascii="Arial" w:hAnsi="Arial" w:cs="Arial"/>
            <w:b/>
            <w:sz w:val="24"/>
            <w:szCs w:val="24"/>
          </w:rPr>
          <w:alias w:val="Month"/>
          <w:tag w:val="Month"/>
          <w:id w:val="756474981"/>
          <w:placeholder>
            <w:docPart w:val="43CFE99819204A208AA00837CB56111C"/>
          </w:placeholder>
          <w:dropDownList>
            <w:listItem w:value="Choose an item."/>
            <w:listItem w:displayText="JANUARY" w:value="JANUARY"/>
            <w:listItem w:displayText="FEBRUARY" w:value="FEBRUARY"/>
            <w:listItem w:displayText="MARCH" w:value="MARCH"/>
            <w:listItem w:displayText="APRIL" w:value="APRIL"/>
            <w:listItem w:displayText="MAY" w:value="MAY"/>
            <w:listItem w:displayText="JUNE" w:value="JUNE"/>
            <w:listItem w:displayText="JULY" w:value="JULY"/>
            <w:listItem w:displayText="AUGUST" w:value="AUGUST"/>
            <w:listItem w:displayText="SEPTEMBER" w:value="SEPTEMBER"/>
            <w:listItem w:displayText="OCTOBER" w:value="OCTOBER"/>
            <w:listItem w:displayText="NOVEMBER" w:value="NOVEMBER"/>
            <w:listItem w:displayText="DECEMBER" w:value="DECEMBER"/>
          </w:dropDownList>
        </w:sdtPr>
        <w:sdtEndPr/>
        <w:sdtContent>
          <w:r w:rsidR="00FA5118" w:rsidRPr="009145AC">
            <w:rPr>
              <w:rFonts w:ascii="Arial" w:hAnsi="Arial" w:cs="Arial"/>
              <w:b/>
              <w:sz w:val="24"/>
              <w:szCs w:val="24"/>
            </w:rPr>
            <w:t>AUGUST</w:t>
          </w:r>
        </w:sdtContent>
      </w:sdt>
      <w:r w:rsidR="00FA5118" w:rsidRPr="009145AC">
        <w:rPr>
          <w:rFonts w:ascii="Arial" w:hAnsi="Arial" w:cs="Arial"/>
          <w:b/>
          <w:sz w:val="24"/>
          <w:szCs w:val="24"/>
        </w:rPr>
        <w:t xml:space="preserve"> </w:t>
      </w:r>
      <w:sdt>
        <w:sdtPr>
          <w:rPr>
            <w:rFonts w:ascii="Arial" w:hAnsi="Arial" w:cs="Arial"/>
            <w:b/>
            <w:sz w:val="24"/>
            <w:szCs w:val="24"/>
          </w:rPr>
          <w:alias w:val="DATE"/>
          <w:tag w:val="DATE"/>
          <w:id w:val="-1836531902"/>
          <w:placeholder>
            <w:docPart w:val="203597F1427546338DAD658E3C5C9AD5"/>
          </w:placeholder>
          <w:dropDownList>
            <w:listItem w:value="Choose an item.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7" w:value="7"/>
            <w:listItem w:displayText="8" w:value="8"/>
            <w:listItem w:displayText="9" w:value="9"/>
            <w:listItem w:displayText="10" w:value="10"/>
            <w:listItem w:displayText="11" w:value="11"/>
            <w:listItem w:displayText="12" w:value="12"/>
            <w:listItem w:displayText="13" w:value="13"/>
            <w:listItem w:displayText="14" w:value="14"/>
            <w:listItem w:displayText="15" w:value="15"/>
            <w:listItem w:displayText="16" w:value="16"/>
            <w:listItem w:displayText="17" w:value="17"/>
            <w:listItem w:displayText="18" w:value="18"/>
            <w:listItem w:displayText="19" w:value="19"/>
            <w:listItem w:displayText="20" w:value="20"/>
            <w:listItem w:displayText="21" w:value="21"/>
            <w:listItem w:displayText="22" w:value="22"/>
            <w:listItem w:displayText="23" w:value="23"/>
            <w:listItem w:displayText="24" w:value="24"/>
            <w:listItem w:displayText="25" w:value="25"/>
            <w:listItem w:displayText="26" w:value="26"/>
            <w:listItem w:displayText="27" w:value="27"/>
            <w:listItem w:displayText="28" w:value="28"/>
            <w:listItem w:displayText="29" w:value="29"/>
            <w:listItem w:displayText="30" w:value="30"/>
            <w:listItem w:displayText="31" w:value="31"/>
          </w:dropDownList>
        </w:sdtPr>
        <w:sdtEndPr/>
        <w:sdtContent>
          <w:r w:rsidR="00FA5118" w:rsidRPr="009145AC">
            <w:rPr>
              <w:rFonts w:ascii="Arial" w:hAnsi="Arial" w:cs="Arial"/>
              <w:b/>
              <w:sz w:val="24"/>
              <w:szCs w:val="24"/>
            </w:rPr>
            <w:t>7</w:t>
          </w:r>
        </w:sdtContent>
      </w:sdt>
      <w:r w:rsidR="00FA5118" w:rsidRPr="009145AC">
        <w:rPr>
          <w:rFonts w:ascii="Arial" w:hAnsi="Arial" w:cs="Arial"/>
          <w:b/>
          <w:sz w:val="24"/>
          <w:szCs w:val="24"/>
        </w:rPr>
        <w:t xml:space="preserve">, 2024 AT 9:30 </w:t>
      </w:r>
      <w:sdt>
        <w:sdtPr>
          <w:rPr>
            <w:rFonts w:ascii="Arial" w:hAnsi="Arial" w:cs="Arial"/>
            <w:b/>
            <w:sz w:val="24"/>
            <w:szCs w:val="24"/>
          </w:rPr>
          <w:alias w:val="Time of Day"/>
          <w:tag w:val="Time of Day"/>
          <w:id w:val="778298114"/>
          <w:placeholder>
            <w:docPart w:val="E3F850FDC9B441BDBC84F6250998EC10"/>
          </w:placeholder>
          <w:dropDownList>
            <w:listItem w:value="Choose an item."/>
            <w:listItem w:displayText="A.M." w:value="A.M."/>
            <w:listItem w:displayText="P.M." w:value="P.M."/>
          </w:dropDownList>
        </w:sdtPr>
        <w:sdtEndPr/>
        <w:sdtContent>
          <w:r w:rsidR="00FA5118" w:rsidRPr="009145AC">
            <w:rPr>
              <w:rFonts w:ascii="Arial" w:hAnsi="Arial" w:cs="Arial"/>
              <w:b/>
              <w:sz w:val="24"/>
              <w:szCs w:val="24"/>
            </w:rPr>
            <w:t>A.M.</w:t>
          </w:r>
        </w:sdtContent>
      </w:sdt>
    </w:p>
    <w:p w14:paraId="1D8A71F8" w14:textId="77777777" w:rsidR="00FA5118" w:rsidRPr="003137F8" w:rsidRDefault="00FA5118" w:rsidP="00FA5118">
      <w:pPr>
        <w:jc w:val="center"/>
        <w:rPr>
          <w:rFonts w:ascii="Arial" w:hAnsi="Arial" w:cs="Arial"/>
          <w:b/>
          <w:bCs/>
          <w:caps/>
          <w:sz w:val="24"/>
          <w:szCs w:val="24"/>
        </w:rPr>
      </w:pPr>
      <w:r w:rsidRPr="003137F8">
        <w:rPr>
          <w:rFonts w:ascii="Arial" w:hAnsi="Arial" w:cs="Arial"/>
          <w:b/>
          <w:bCs/>
          <w:caps/>
          <w:sz w:val="24"/>
          <w:szCs w:val="24"/>
        </w:rPr>
        <w:t>DET’ANCHOGH KŲ́É - EAGLE ROOM</w:t>
      </w:r>
    </w:p>
    <w:bookmarkEnd w:id="0"/>
    <w:p w14:paraId="323C9F99" w14:textId="77777777" w:rsidR="002F0504" w:rsidRPr="00837E4B" w:rsidRDefault="002F0504" w:rsidP="002F0504">
      <w:pPr>
        <w:rPr>
          <w:rFonts w:ascii="Arial" w:hAnsi="Arial" w:cs="Arial"/>
        </w:rPr>
      </w:pPr>
    </w:p>
    <w:p w14:paraId="1FF16AE5" w14:textId="77777777" w:rsidR="00192106" w:rsidRPr="00837E4B" w:rsidRDefault="00192106" w:rsidP="0009112B">
      <w:pPr>
        <w:pStyle w:val="Heading1"/>
        <w:pBdr>
          <w:top w:val="thinThickSmallGap" w:sz="24" w:space="1" w:color="auto"/>
        </w:pBdr>
        <w:rPr>
          <w:rFonts w:cs="Arial"/>
          <w:b/>
          <w:bCs/>
          <w:sz w:val="24"/>
          <w:szCs w:val="24"/>
        </w:rPr>
      </w:pPr>
    </w:p>
    <w:p w14:paraId="0B9EA7B7" w14:textId="77777777" w:rsidR="00E611BD" w:rsidRPr="00837E4B" w:rsidRDefault="00A80960" w:rsidP="0009112B">
      <w:pPr>
        <w:pStyle w:val="Heading1"/>
        <w:pBdr>
          <w:top w:val="thinThickSmallGap" w:sz="24" w:space="1" w:color="auto"/>
        </w:pBdr>
        <w:rPr>
          <w:rFonts w:cs="Arial"/>
          <w:b/>
          <w:bCs/>
          <w:sz w:val="24"/>
          <w:szCs w:val="24"/>
        </w:rPr>
      </w:pPr>
      <w:r w:rsidRPr="00837E4B">
        <w:rPr>
          <w:rFonts w:cs="Arial"/>
          <w:b/>
          <w:bCs/>
          <w:sz w:val="24"/>
          <w:szCs w:val="24"/>
        </w:rPr>
        <w:t>AGENDA</w:t>
      </w:r>
    </w:p>
    <w:p w14:paraId="6094C6C2" w14:textId="77777777" w:rsidR="00192106" w:rsidRPr="00837E4B" w:rsidRDefault="00192106" w:rsidP="0009112B">
      <w:pPr>
        <w:rPr>
          <w:rFonts w:ascii="Arial" w:hAnsi="Arial" w:cs="Arial"/>
        </w:rPr>
      </w:pPr>
    </w:p>
    <w:p w14:paraId="4699F1EB" w14:textId="77777777" w:rsidR="00E05583" w:rsidRPr="00106FA4" w:rsidRDefault="00A80960" w:rsidP="006C19AD">
      <w:pPr>
        <w:pStyle w:val="ListParagraph"/>
        <w:numPr>
          <w:ilvl w:val="0"/>
          <w:numId w:val="1"/>
        </w:numPr>
        <w:tabs>
          <w:tab w:val="num" w:pos="360"/>
        </w:tabs>
        <w:ind w:left="0" w:firstLine="0"/>
        <w:rPr>
          <w:rFonts w:ascii="Arial" w:hAnsi="Arial" w:cs="Arial"/>
          <w:sz w:val="24"/>
          <w:szCs w:val="24"/>
        </w:rPr>
      </w:pPr>
      <w:r w:rsidRPr="00106FA4">
        <w:rPr>
          <w:rFonts w:ascii="Arial" w:hAnsi="Arial" w:cs="Arial"/>
          <w:sz w:val="24"/>
          <w:szCs w:val="24"/>
        </w:rPr>
        <w:t>Prayer</w:t>
      </w:r>
    </w:p>
    <w:p w14:paraId="1AE29E5D" w14:textId="77777777" w:rsidR="00E05583" w:rsidRPr="00106FA4" w:rsidRDefault="00E05583" w:rsidP="006C19AD">
      <w:pPr>
        <w:rPr>
          <w:rFonts w:ascii="Arial" w:hAnsi="Arial" w:cs="Arial"/>
          <w:sz w:val="24"/>
          <w:szCs w:val="24"/>
        </w:rPr>
      </w:pPr>
    </w:p>
    <w:p w14:paraId="02E20F09" w14:textId="77777777" w:rsidR="00E05583" w:rsidRPr="00106FA4" w:rsidRDefault="0097556A" w:rsidP="006C19AD">
      <w:pPr>
        <w:pStyle w:val="ListParagraph"/>
        <w:numPr>
          <w:ilvl w:val="0"/>
          <w:numId w:val="1"/>
        </w:numPr>
        <w:tabs>
          <w:tab w:val="num" w:pos="360"/>
        </w:tabs>
        <w:ind w:left="0" w:firstLine="0"/>
        <w:rPr>
          <w:rFonts w:ascii="Arial" w:hAnsi="Arial" w:cs="Arial"/>
          <w:sz w:val="24"/>
          <w:szCs w:val="24"/>
        </w:rPr>
      </w:pPr>
      <w:r w:rsidRPr="00106FA4">
        <w:rPr>
          <w:rFonts w:ascii="Arial" w:hAnsi="Arial" w:cs="Arial"/>
          <w:sz w:val="24"/>
          <w:szCs w:val="24"/>
        </w:rPr>
        <w:t xml:space="preserve">Review and </w:t>
      </w:r>
      <w:r w:rsidR="00896BCA" w:rsidRPr="00106FA4">
        <w:rPr>
          <w:rFonts w:ascii="Arial" w:hAnsi="Arial" w:cs="Arial"/>
          <w:sz w:val="24"/>
          <w:szCs w:val="24"/>
        </w:rPr>
        <w:t>A</w:t>
      </w:r>
      <w:r w:rsidRPr="00106FA4">
        <w:rPr>
          <w:rFonts w:ascii="Arial" w:hAnsi="Arial" w:cs="Arial"/>
          <w:sz w:val="24"/>
          <w:szCs w:val="24"/>
        </w:rPr>
        <w:t xml:space="preserve">doption of </w:t>
      </w:r>
      <w:r w:rsidR="00896BCA" w:rsidRPr="00106FA4">
        <w:rPr>
          <w:rFonts w:ascii="Arial" w:hAnsi="Arial" w:cs="Arial"/>
          <w:sz w:val="24"/>
          <w:szCs w:val="24"/>
        </w:rPr>
        <w:t>A</w:t>
      </w:r>
      <w:r w:rsidRPr="00106FA4">
        <w:rPr>
          <w:rFonts w:ascii="Arial" w:hAnsi="Arial" w:cs="Arial"/>
          <w:sz w:val="24"/>
          <w:szCs w:val="24"/>
        </w:rPr>
        <w:t>genda</w:t>
      </w:r>
    </w:p>
    <w:p w14:paraId="3567770E" w14:textId="77777777" w:rsidR="00E05583" w:rsidRPr="00106FA4" w:rsidRDefault="00E05583" w:rsidP="006C19AD">
      <w:pPr>
        <w:rPr>
          <w:rFonts w:ascii="Arial" w:hAnsi="Arial" w:cs="Arial"/>
          <w:sz w:val="24"/>
          <w:szCs w:val="24"/>
        </w:rPr>
      </w:pPr>
    </w:p>
    <w:p w14:paraId="5D4F2310" w14:textId="240DD093" w:rsidR="00E05583" w:rsidRPr="00106FA4" w:rsidRDefault="00A176F7" w:rsidP="006C19A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106FA4">
        <w:rPr>
          <w:rFonts w:ascii="Arial" w:hAnsi="Arial" w:cs="Arial"/>
          <w:sz w:val="24"/>
          <w:szCs w:val="24"/>
        </w:rPr>
        <w:t xml:space="preserve">Declarations of </w:t>
      </w:r>
      <w:r w:rsidR="00896BCA" w:rsidRPr="00106FA4">
        <w:rPr>
          <w:rFonts w:ascii="Arial" w:hAnsi="Arial" w:cs="Arial"/>
          <w:sz w:val="24"/>
          <w:szCs w:val="24"/>
        </w:rPr>
        <w:t>Conflict</w:t>
      </w:r>
      <w:r w:rsidRPr="00106FA4">
        <w:rPr>
          <w:rFonts w:ascii="Arial" w:hAnsi="Arial" w:cs="Arial"/>
          <w:sz w:val="24"/>
          <w:szCs w:val="24"/>
        </w:rPr>
        <w:t xml:space="preserve"> of </w:t>
      </w:r>
      <w:r w:rsidR="00896BCA" w:rsidRPr="00106FA4">
        <w:rPr>
          <w:rFonts w:ascii="Arial" w:hAnsi="Arial" w:cs="Arial"/>
          <w:sz w:val="24"/>
          <w:szCs w:val="24"/>
        </w:rPr>
        <w:t>I</w:t>
      </w:r>
      <w:r w:rsidR="00A80960" w:rsidRPr="00106FA4">
        <w:rPr>
          <w:rFonts w:ascii="Arial" w:hAnsi="Arial" w:cs="Arial"/>
          <w:sz w:val="24"/>
          <w:szCs w:val="24"/>
        </w:rPr>
        <w:t>nterest</w:t>
      </w:r>
      <w:r w:rsidR="007C68C7" w:rsidRPr="00106FA4">
        <w:rPr>
          <w:rFonts w:ascii="Arial" w:hAnsi="Arial" w:cs="Arial"/>
          <w:sz w:val="24"/>
          <w:szCs w:val="24"/>
        </w:rPr>
        <w:t xml:space="preserve"> </w:t>
      </w:r>
    </w:p>
    <w:p w14:paraId="710A30D6" w14:textId="77777777" w:rsidR="00D87F8B" w:rsidRPr="00106FA4" w:rsidRDefault="00D87F8B" w:rsidP="00FE6467">
      <w:pPr>
        <w:rPr>
          <w:rFonts w:ascii="Arial" w:hAnsi="Arial" w:cs="Arial"/>
          <w:sz w:val="24"/>
          <w:szCs w:val="24"/>
        </w:rPr>
      </w:pPr>
    </w:p>
    <w:p w14:paraId="2297CC7E" w14:textId="10F3506F" w:rsidR="00C300C0" w:rsidRPr="00106FA4" w:rsidRDefault="00F779AB" w:rsidP="00837E4B">
      <w:pPr>
        <w:pStyle w:val="ListParagraph"/>
        <w:numPr>
          <w:ilvl w:val="0"/>
          <w:numId w:val="1"/>
        </w:numPr>
        <w:spacing w:line="276" w:lineRule="auto"/>
        <w:rPr>
          <w:rFonts w:ascii="Arial" w:hAnsi="Arial" w:cs="Arial"/>
          <w:sz w:val="24"/>
          <w:szCs w:val="24"/>
        </w:rPr>
      </w:pPr>
      <w:r w:rsidRPr="00106FA4">
        <w:rPr>
          <w:rFonts w:ascii="Arial" w:hAnsi="Arial" w:cs="Arial"/>
          <w:sz w:val="24"/>
          <w:szCs w:val="24"/>
        </w:rPr>
        <w:t>In Camera</w:t>
      </w:r>
      <w:r w:rsidR="00D87F8B" w:rsidRPr="00106FA4">
        <w:rPr>
          <w:rFonts w:ascii="Arial" w:hAnsi="Arial" w:cs="Arial"/>
          <w:sz w:val="24"/>
          <w:szCs w:val="24"/>
        </w:rPr>
        <w:t xml:space="preserve"> Matters</w:t>
      </w:r>
    </w:p>
    <w:p w14:paraId="7C382E49" w14:textId="38C31B48" w:rsidR="002545CD" w:rsidRPr="00106FA4" w:rsidRDefault="00092163" w:rsidP="00837E4B">
      <w:pPr>
        <w:pStyle w:val="ListParagraph"/>
        <w:numPr>
          <w:ilvl w:val="1"/>
          <w:numId w:val="1"/>
        </w:numPr>
        <w:spacing w:line="276" w:lineRule="auto"/>
        <w:rPr>
          <w:rFonts w:ascii="Arial" w:hAnsi="Arial" w:cs="Arial"/>
          <w:i/>
          <w:iCs/>
          <w:sz w:val="24"/>
          <w:szCs w:val="24"/>
        </w:rPr>
      </w:pPr>
      <w:r w:rsidRPr="00106FA4">
        <w:rPr>
          <w:rFonts w:ascii="Arial" w:hAnsi="Arial" w:cs="Arial"/>
          <w:sz w:val="24"/>
          <w:szCs w:val="24"/>
        </w:rPr>
        <w:t>Bill 7</w:t>
      </w:r>
      <w:r w:rsidR="00837E4B" w:rsidRPr="00106FA4">
        <w:rPr>
          <w:rFonts w:ascii="Arial" w:hAnsi="Arial" w:cs="Arial"/>
          <w:sz w:val="24"/>
          <w:szCs w:val="24"/>
        </w:rPr>
        <w:t>:</w:t>
      </w:r>
      <w:r w:rsidRPr="00106FA4">
        <w:rPr>
          <w:rFonts w:ascii="Arial" w:hAnsi="Arial" w:cs="Arial"/>
          <w:sz w:val="24"/>
          <w:szCs w:val="24"/>
        </w:rPr>
        <w:t xml:space="preserve"> </w:t>
      </w:r>
      <w:r w:rsidRPr="00106FA4">
        <w:rPr>
          <w:rFonts w:ascii="Arial" w:hAnsi="Arial" w:cs="Arial"/>
          <w:i/>
          <w:iCs/>
          <w:sz w:val="24"/>
          <w:szCs w:val="24"/>
        </w:rPr>
        <w:t>Miscellaneous Statute Law Amendment Act</w:t>
      </w:r>
    </w:p>
    <w:p w14:paraId="734073E8" w14:textId="2DF75D22" w:rsidR="002545CD" w:rsidRPr="00106FA4" w:rsidRDefault="002545CD" w:rsidP="00837E4B">
      <w:pPr>
        <w:pStyle w:val="ListParagraph"/>
        <w:numPr>
          <w:ilvl w:val="1"/>
          <w:numId w:val="1"/>
        </w:numPr>
        <w:spacing w:line="276" w:lineRule="auto"/>
        <w:rPr>
          <w:rFonts w:ascii="Arial" w:hAnsi="Arial" w:cs="Arial"/>
          <w:sz w:val="24"/>
          <w:szCs w:val="24"/>
        </w:rPr>
      </w:pPr>
      <w:r w:rsidRPr="00106FA4">
        <w:rPr>
          <w:rFonts w:ascii="Arial" w:hAnsi="Arial" w:cs="Arial"/>
          <w:i/>
          <w:iCs/>
          <w:sz w:val="24"/>
          <w:szCs w:val="24"/>
        </w:rPr>
        <w:t>Cannabis Legalization and Regulation Implementation Ac</w:t>
      </w:r>
      <w:r w:rsidR="00837E4B" w:rsidRPr="00106FA4">
        <w:rPr>
          <w:rFonts w:ascii="Arial" w:hAnsi="Arial" w:cs="Arial"/>
          <w:i/>
          <w:iCs/>
          <w:sz w:val="24"/>
          <w:szCs w:val="24"/>
        </w:rPr>
        <w:t>t</w:t>
      </w:r>
    </w:p>
    <w:p w14:paraId="2BB75F60" w14:textId="6F9636E2" w:rsidR="00837E4B" w:rsidRPr="00106FA4" w:rsidRDefault="00837E4B" w:rsidP="00837E4B">
      <w:pPr>
        <w:pStyle w:val="ListParagraph"/>
        <w:numPr>
          <w:ilvl w:val="1"/>
          <w:numId w:val="1"/>
        </w:numPr>
        <w:spacing w:line="276" w:lineRule="auto"/>
        <w:rPr>
          <w:rFonts w:ascii="Arial" w:hAnsi="Arial" w:cs="Arial"/>
          <w:sz w:val="24"/>
          <w:szCs w:val="24"/>
        </w:rPr>
      </w:pPr>
      <w:r w:rsidRPr="00106FA4">
        <w:rPr>
          <w:rFonts w:ascii="Arial" w:hAnsi="Arial" w:cs="Arial"/>
          <w:sz w:val="24"/>
          <w:szCs w:val="24"/>
        </w:rPr>
        <w:t>Government Response to Committee Report 55-19(2): Report on Bill 85</w:t>
      </w:r>
    </w:p>
    <w:p w14:paraId="6F16CA93" w14:textId="1935DB69" w:rsidR="001E43F4" w:rsidRPr="00106FA4" w:rsidRDefault="002545CD" w:rsidP="00837E4B">
      <w:pPr>
        <w:pStyle w:val="ListParagraph"/>
        <w:numPr>
          <w:ilvl w:val="1"/>
          <w:numId w:val="1"/>
        </w:numPr>
        <w:spacing w:line="276" w:lineRule="auto"/>
        <w:rPr>
          <w:rFonts w:ascii="Arial" w:hAnsi="Arial" w:cs="Arial"/>
          <w:i/>
          <w:iCs/>
          <w:sz w:val="24"/>
          <w:szCs w:val="24"/>
        </w:rPr>
      </w:pPr>
      <w:r w:rsidRPr="00106FA4">
        <w:rPr>
          <w:rFonts w:ascii="Arial" w:hAnsi="Arial" w:cs="Arial"/>
          <w:sz w:val="24"/>
          <w:szCs w:val="24"/>
        </w:rPr>
        <w:t xml:space="preserve">Statutory Officer </w:t>
      </w:r>
      <w:r w:rsidR="005C7753" w:rsidRPr="00106FA4">
        <w:rPr>
          <w:rFonts w:ascii="Arial" w:hAnsi="Arial" w:cs="Arial"/>
          <w:sz w:val="24"/>
          <w:szCs w:val="24"/>
        </w:rPr>
        <w:t xml:space="preserve">Annual </w:t>
      </w:r>
      <w:r w:rsidRPr="00106FA4">
        <w:rPr>
          <w:rFonts w:ascii="Arial" w:hAnsi="Arial" w:cs="Arial"/>
          <w:sz w:val="24"/>
          <w:szCs w:val="24"/>
        </w:rPr>
        <w:t>Reports</w:t>
      </w:r>
      <w:r w:rsidR="0023677D">
        <w:rPr>
          <w:rFonts w:ascii="Arial" w:hAnsi="Arial" w:cs="Arial"/>
          <w:sz w:val="24"/>
          <w:szCs w:val="24"/>
        </w:rPr>
        <w:t xml:space="preserve"> Work Plan</w:t>
      </w:r>
    </w:p>
    <w:p w14:paraId="4E18EEF9" w14:textId="633C7B6C" w:rsidR="00837E4B" w:rsidRPr="00106FA4" w:rsidRDefault="00837E4B" w:rsidP="00837E4B">
      <w:pPr>
        <w:pStyle w:val="ListParagraph"/>
        <w:numPr>
          <w:ilvl w:val="1"/>
          <w:numId w:val="1"/>
        </w:numPr>
        <w:spacing w:line="276" w:lineRule="auto"/>
        <w:rPr>
          <w:rFonts w:ascii="Arial" w:hAnsi="Arial" w:cs="Arial"/>
          <w:i/>
          <w:iCs/>
          <w:sz w:val="24"/>
          <w:szCs w:val="24"/>
        </w:rPr>
      </w:pPr>
      <w:r w:rsidRPr="00106FA4">
        <w:rPr>
          <w:rFonts w:ascii="Arial" w:hAnsi="Arial" w:cs="Arial"/>
          <w:sz w:val="24"/>
          <w:szCs w:val="24"/>
        </w:rPr>
        <w:t>Proposed Indigenous Employment Policy</w:t>
      </w:r>
    </w:p>
    <w:p w14:paraId="39D82190" w14:textId="77777777" w:rsidR="00837E4B" w:rsidRPr="00106FA4" w:rsidRDefault="00782AF8" w:rsidP="00837E4B">
      <w:pPr>
        <w:pStyle w:val="ListParagraph"/>
        <w:numPr>
          <w:ilvl w:val="1"/>
          <w:numId w:val="1"/>
        </w:numPr>
        <w:spacing w:line="276" w:lineRule="auto"/>
        <w:rPr>
          <w:rFonts w:ascii="Arial" w:hAnsi="Arial" w:cs="Arial"/>
          <w:i/>
          <w:iCs/>
          <w:sz w:val="24"/>
          <w:szCs w:val="24"/>
        </w:rPr>
      </w:pPr>
      <w:r w:rsidRPr="00106FA4">
        <w:rPr>
          <w:rFonts w:ascii="Arial" w:hAnsi="Arial" w:cs="Arial"/>
          <w:sz w:val="24"/>
          <w:szCs w:val="24"/>
        </w:rPr>
        <w:t>Correspondence:</w:t>
      </w:r>
    </w:p>
    <w:p w14:paraId="5784D39F" w14:textId="435F4E43" w:rsidR="0078579D" w:rsidRPr="00106FA4" w:rsidRDefault="002545CD" w:rsidP="00837E4B">
      <w:pPr>
        <w:spacing w:line="276" w:lineRule="auto"/>
        <w:ind w:left="1560"/>
        <w:rPr>
          <w:rFonts w:ascii="Arial" w:hAnsi="Arial" w:cs="Arial"/>
          <w:i/>
          <w:iCs/>
          <w:sz w:val="24"/>
          <w:szCs w:val="24"/>
        </w:rPr>
      </w:pPr>
      <w:r w:rsidRPr="00106FA4">
        <w:rPr>
          <w:rFonts w:ascii="Arial" w:hAnsi="Arial" w:cs="Arial"/>
          <w:sz w:val="24"/>
          <w:szCs w:val="24"/>
        </w:rPr>
        <w:t>2024-07-02</w:t>
      </w:r>
      <w:r w:rsidR="0023677D">
        <w:rPr>
          <w:rFonts w:ascii="Arial" w:hAnsi="Arial" w:cs="Arial"/>
          <w:sz w:val="24"/>
          <w:szCs w:val="24"/>
        </w:rPr>
        <w:t xml:space="preserve"> – Confidential Correspondence from Citizen</w:t>
      </w:r>
    </w:p>
    <w:p w14:paraId="50C6400C" w14:textId="570D8F4A" w:rsidR="00E94F93" w:rsidRPr="00106FA4" w:rsidRDefault="002545CD" w:rsidP="00837E4B">
      <w:pPr>
        <w:pStyle w:val="ListParagraph"/>
        <w:numPr>
          <w:ilvl w:val="1"/>
          <w:numId w:val="1"/>
        </w:numPr>
        <w:spacing w:line="276" w:lineRule="auto"/>
        <w:rPr>
          <w:rFonts w:ascii="Arial" w:hAnsi="Arial" w:cs="Arial"/>
          <w:i/>
          <w:iCs/>
          <w:sz w:val="24"/>
          <w:szCs w:val="24"/>
        </w:rPr>
      </w:pPr>
      <w:r w:rsidRPr="00106FA4">
        <w:rPr>
          <w:rFonts w:ascii="Arial" w:hAnsi="Arial" w:cs="Arial"/>
          <w:sz w:val="24"/>
          <w:szCs w:val="24"/>
        </w:rPr>
        <w:t>Committee work plan</w:t>
      </w:r>
      <w:r w:rsidR="00511E25" w:rsidRPr="00106FA4">
        <w:rPr>
          <w:rFonts w:ascii="Arial" w:hAnsi="Arial" w:cs="Arial"/>
          <w:sz w:val="24"/>
          <w:szCs w:val="24"/>
        </w:rPr>
        <w:br/>
      </w:r>
    </w:p>
    <w:p w14:paraId="41E00E38" w14:textId="192A99FB" w:rsidR="0075384C" w:rsidRPr="00106FA4" w:rsidRDefault="0052035D" w:rsidP="002F050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106FA4">
        <w:rPr>
          <w:rFonts w:ascii="Arial" w:hAnsi="Arial" w:cs="Arial"/>
          <w:sz w:val="24"/>
          <w:szCs w:val="24"/>
        </w:rPr>
        <w:t>New</w:t>
      </w:r>
      <w:r w:rsidR="00846D85" w:rsidRPr="00106FA4">
        <w:rPr>
          <w:rFonts w:ascii="Arial" w:hAnsi="Arial" w:cs="Arial"/>
          <w:sz w:val="24"/>
          <w:szCs w:val="24"/>
        </w:rPr>
        <w:t xml:space="preserve"> Business</w:t>
      </w:r>
      <w:r w:rsidR="00511E25" w:rsidRPr="00106FA4">
        <w:rPr>
          <w:rFonts w:ascii="Arial" w:hAnsi="Arial" w:cs="Arial"/>
          <w:sz w:val="24"/>
          <w:szCs w:val="24"/>
        </w:rPr>
        <w:br/>
      </w:r>
    </w:p>
    <w:p w14:paraId="29962DFF" w14:textId="7449A4A9" w:rsidR="00F558B7" w:rsidRPr="00106FA4" w:rsidRDefault="00896BCA" w:rsidP="00782AF8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106FA4">
        <w:rPr>
          <w:rFonts w:ascii="Arial" w:hAnsi="Arial" w:cs="Arial"/>
          <w:sz w:val="24"/>
          <w:szCs w:val="24"/>
        </w:rPr>
        <w:t>Date and Time of Next M</w:t>
      </w:r>
      <w:r w:rsidR="00331E08" w:rsidRPr="00106FA4">
        <w:rPr>
          <w:rFonts w:ascii="Arial" w:hAnsi="Arial" w:cs="Arial"/>
          <w:sz w:val="24"/>
          <w:szCs w:val="24"/>
        </w:rPr>
        <w:t>eeting</w:t>
      </w:r>
      <w:r w:rsidR="00F558B7" w:rsidRPr="00106FA4">
        <w:rPr>
          <w:rFonts w:ascii="Arial" w:hAnsi="Arial" w:cs="Arial"/>
          <w:sz w:val="24"/>
          <w:szCs w:val="24"/>
        </w:rPr>
        <w:t>s</w:t>
      </w:r>
      <w:r w:rsidR="00373A5D" w:rsidRPr="00106FA4">
        <w:rPr>
          <w:rFonts w:ascii="Arial" w:hAnsi="Arial" w:cs="Arial"/>
          <w:sz w:val="24"/>
          <w:szCs w:val="24"/>
        </w:rPr>
        <w:t xml:space="preserve">: </w:t>
      </w:r>
      <w:r w:rsidR="00514222" w:rsidRPr="00106FA4">
        <w:rPr>
          <w:rFonts w:ascii="Arial" w:hAnsi="Arial" w:cs="Arial"/>
          <w:sz w:val="24"/>
          <w:szCs w:val="24"/>
        </w:rPr>
        <w:t>At the Call of the Chair</w:t>
      </w:r>
    </w:p>
    <w:p w14:paraId="510793DB" w14:textId="77777777" w:rsidR="0045799F" w:rsidRPr="00106FA4" w:rsidRDefault="0045799F" w:rsidP="0045799F">
      <w:pPr>
        <w:pStyle w:val="ListParagraph"/>
        <w:ind w:left="360"/>
        <w:rPr>
          <w:rFonts w:ascii="Arial" w:hAnsi="Arial" w:cs="Arial"/>
          <w:sz w:val="24"/>
          <w:szCs w:val="24"/>
        </w:rPr>
      </w:pPr>
    </w:p>
    <w:p w14:paraId="3316731E" w14:textId="731DF835" w:rsidR="001E43F4" w:rsidRPr="00106FA4" w:rsidRDefault="00331E08" w:rsidP="00837E4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106FA4">
        <w:rPr>
          <w:rFonts w:ascii="Arial" w:hAnsi="Arial" w:cs="Arial"/>
          <w:sz w:val="24"/>
          <w:szCs w:val="24"/>
        </w:rPr>
        <w:t xml:space="preserve">Adjournment </w:t>
      </w:r>
    </w:p>
    <w:p w14:paraId="7C5BB1E0" w14:textId="77777777" w:rsidR="001E43F4" w:rsidRDefault="001E43F4" w:rsidP="00E71921">
      <w:pPr>
        <w:pStyle w:val="ListParagraph"/>
        <w:rPr>
          <w:rFonts w:ascii="Georgia" w:hAnsi="Georgia" w:cs="Arial"/>
          <w:sz w:val="23"/>
          <w:szCs w:val="23"/>
        </w:rPr>
      </w:pPr>
    </w:p>
    <w:p w14:paraId="4B274F87" w14:textId="77777777" w:rsidR="001E43F4" w:rsidRDefault="001E43F4" w:rsidP="00E71921">
      <w:pPr>
        <w:pStyle w:val="ListParagraph"/>
        <w:rPr>
          <w:rFonts w:ascii="Georgia" w:hAnsi="Georgia" w:cs="Arial"/>
          <w:sz w:val="23"/>
          <w:szCs w:val="23"/>
        </w:rPr>
      </w:pPr>
    </w:p>
    <w:p w14:paraId="56D3E0DA" w14:textId="77777777" w:rsidR="001E43F4" w:rsidRDefault="001E43F4" w:rsidP="00E71921">
      <w:pPr>
        <w:pStyle w:val="ListParagraph"/>
        <w:rPr>
          <w:rFonts w:ascii="Georgia" w:hAnsi="Georgia" w:cs="Arial"/>
          <w:sz w:val="23"/>
          <w:szCs w:val="23"/>
        </w:rPr>
      </w:pPr>
    </w:p>
    <w:p w14:paraId="0BBBBB5A" w14:textId="77777777" w:rsidR="00E71921" w:rsidRPr="00E71921" w:rsidRDefault="00E71921" w:rsidP="00E71921">
      <w:pPr>
        <w:rPr>
          <w:rFonts w:ascii="Georgia" w:hAnsi="Georgia" w:cs="Arial"/>
          <w:sz w:val="23"/>
          <w:szCs w:val="23"/>
        </w:rPr>
      </w:pPr>
    </w:p>
    <w:sectPr w:rsidR="00E71921" w:rsidRPr="00E71921" w:rsidSect="00E82490">
      <w:footerReference w:type="default" r:id="rId9"/>
      <w:pgSz w:w="12240" w:h="15840" w:code="1"/>
      <w:pgMar w:top="1440" w:right="1296" w:bottom="1440" w:left="1584" w:header="720" w:footer="57" w:gutter="0"/>
      <w:paperSrc w:first="26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F9C113" w14:textId="77777777" w:rsidR="00F7600D" w:rsidRDefault="00F7600D" w:rsidP="00D218F2">
      <w:r>
        <w:separator/>
      </w:r>
    </w:p>
  </w:endnote>
  <w:endnote w:type="continuationSeparator" w:id="0">
    <w:p w14:paraId="6118A926" w14:textId="77777777" w:rsidR="00F7600D" w:rsidRDefault="00F7600D" w:rsidP="00D218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51217823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4B3DD0A2" w14:textId="77777777" w:rsidR="0042758E" w:rsidRDefault="0042758E">
            <w:pPr>
              <w:pStyle w:val="Footer"/>
              <w:jc w:val="right"/>
            </w:pPr>
            <w:r w:rsidRPr="007D5D5F">
              <w:rPr>
                <w:rFonts w:ascii="Arial" w:hAnsi="Arial" w:cs="Arial"/>
              </w:rPr>
              <w:t xml:space="preserve">Page </w:t>
            </w:r>
            <w:r w:rsidRPr="007D5D5F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/>
            </w:r>
            <w:r w:rsidRPr="007D5D5F">
              <w:rPr>
                <w:rFonts w:ascii="Arial" w:hAnsi="Arial" w:cs="Arial"/>
                <w:b/>
                <w:bCs/>
              </w:rPr>
              <w:instrText xml:space="preserve"> PAGE </w:instrText>
            </w:r>
            <w:r w:rsidRPr="007D5D5F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="003707B0">
              <w:rPr>
                <w:rFonts w:ascii="Arial" w:hAnsi="Arial" w:cs="Arial"/>
                <w:b/>
                <w:bCs/>
                <w:noProof/>
              </w:rPr>
              <w:t>1</w:t>
            </w:r>
            <w:r w:rsidRPr="007D5D5F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  <w:r w:rsidRPr="007D5D5F">
              <w:rPr>
                <w:rFonts w:ascii="Arial" w:hAnsi="Arial" w:cs="Arial"/>
              </w:rPr>
              <w:t xml:space="preserve"> of </w:t>
            </w:r>
            <w:r w:rsidRPr="007D5D5F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/>
            </w:r>
            <w:r w:rsidRPr="007D5D5F">
              <w:rPr>
                <w:rFonts w:ascii="Arial" w:hAnsi="Arial" w:cs="Arial"/>
                <w:b/>
                <w:bCs/>
              </w:rPr>
              <w:instrText xml:space="preserve"> NUMPAGES  </w:instrText>
            </w:r>
            <w:r w:rsidRPr="007D5D5F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="003707B0">
              <w:rPr>
                <w:rFonts w:ascii="Arial" w:hAnsi="Arial" w:cs="Arial"/>
                <w:b/>
                <w:bCs/>
                <w:noProof/>
              </w:rPr>
              <w:t>1</w:t>
            </w:r>
            <w:r w:rsidRPr="007D5D5F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D79C107" w14:textId="77777777" w:rsidR="0042758E" w:rsidRDefault="004275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2EC9EF" w14:textId="77777777" w:rsidR="00F7600D" w:rsidRDefault="00F7600D" w:rsidP="00D218F2">
      <w:r>
        <w:separator/>
      </w:r>
    </w:p>
  </w:footnote>
  <w:footnote w:type="continuationSeparator" w:id="0">
    <w:p w14:paraId="3E7FAB82" w14:textId="77777777" w:rsidR="00F7600D" w:rsidRDefault="00F7600D" w:rsidP="00D218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5774E"/>
    <w:multiLevelType w:val="hybridMultilevel"/>
    <w:tmpl w:val="64BE3B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8F733C"/>
    <w:multiLevelType w:val="hybridMultilevel"/>
    <w:tmpl w:val="2A380F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02238"/>
    <w:multiLevelType w:val="hybridMultilevel"/>
    <w:tmpl w:val="BAC46C1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5C57D73"/>
    <w:multiLevelType w:val="hybridMultilevel"/>
    <w:tmpl w:val="1794E78E"/>
    <w:lvl w:ilvl="0" w:tplc="1009001B">
      <w:start w:val="1"/>
      <w:numFmt w:val="lowerRoman"/>
      <w:lvlText w:val="%1."/>
      <w:lvlJc w:val="righ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6B16B9"/>
    <w:multiLevelType w:val="hybridMultilevel"/>
    <w:tmpl w:val="2A5A2FA0"/>
    <w:lvl w:ilvl="0" w:tplc="10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B81BC2"/>
    <w:multiLevelType w:val="hybridMultilevel"/>
    <w:tmpl w:val="36A24AFA"/>
    <w:lvl w:ilvl="0" w:tplc="1009001B">
      <w:start w:val="1"/>
      <w:numFmt w:val="lowerRoman"/>
      <w:lvlText w:val="%1."/>
      <w:lvlJc w:val="righ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0E79748C"/>
    <w:multiLevelType w:val="hybridMultilevel"/>
    <w:tmpl w:val="158025A0"/>
    <w:lvl w:ilvl="0" w:tplc="2B9EC1CC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1870BD6"/>
    <w:multiLevelType w:val="hybridMultilevel"/>
    <w:tmpl w:val="B51A1376"/>
    <w:lvl w:ilvl="0" w:tplc="0409001B">
      <w:start w:val="1"/>
      <w:numFmt w:val="lowerRoman"/>
      <w:lvlText w:val="%1."/>
      <w:lvlJc w:val="right"/>
      <w:pPr>
        <w:ind w:left="1740" w:hanging="18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3">
      <w:start w:val="1"/>
      <w:numFmt w:val="upp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9D5DFD"/>
    <w:multiLevelType w:val="hybridMultilevel"/>
    <w:tmpl w:val="1E10B2D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5C0FC2"/>
    <w:multiLevelType w:val="hybridMultilevel"/>
    <w:tmpl w:val="A1D29F00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839774C"/>
    <w:multiLevelType w:val="hybridMultilevel"/>
    <w:tmpl w:val="850242FA"/>
    <w:lvl w:ilvl="0" w:tplc="D604F79A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9A92312"/>
    <w:multiLevelType w:val="hybridMultilevel"/>
    <w:tmpl w:val="4B5C9D28"/>
    <w:lvl w:ilvl="0" w:tplc="126AE382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1009001B">
      <w:start w:val="1"/>
      <w:numFmt w:val="lowerRoman"/>
      <w:lvlText w:val="%2."/>
      <w:lvlJc w:val="righ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2443FD"/>
    <w:multiLevelType w:val="hybridMultilevel"/>
    <w:tmpl w:val="27CAF0A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875326"/>
    <w:multiLevelType w:val="hybridMultilevel"/>
    <w:tmpl w:val="5A7A8BD4"/>
    <w:lvl w:ilvl="0" w:tplc="20AAA65E">
      <w:start w:val="1"/>
      <w:numFmt w:val="lowerRoman"/>
      <w:lvlText w:val="%1."/>
      <w:lvlJc w:val="right"/>
      <w:pPr>
        <w:ind w:left="1740" w:hanging="180"/>
      </w:pPr>
      <w:rPr>
        <w:i w:val="0"/>
        <w:i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165E1C"/>
    <w:multiLevelType w:val="hybridMultilevel"/>
    <w:tmpl w:val="3B14F92E"/>
    <w:lvl w:ilvl="0" w:tplc="04090017">
      <w:start w:val="1"/>
      <w:numFmt w:val="lowerLetter"/>
      <w:lvlText w:val="%1)"/>
      <w:lvlJc w:val="left"/>
      <w:pPr>
        <w:ind w:left="1080" w:hanging="360"/>
      </w:pPr>
      <w:rPr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F740D1"/>
    <w:multiLevelType w:val="hybridMultilevel"/>
    <w:tmpl w:val="A4C0E920"/>
    <w:lvl w:ilvl="0" w:tplc="0409001B">
      <w:start w:val="1"/>
      <w:numFmt w:val="lowerRoman"/>
      <w:lvlText w:val="%1."/>
      <w:lvlJc w:val="right"/>
      <w:pPr>
        <w:ind w:left="1740" w:hanging="18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2D4933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67F6D1B"/>
    <w:multiLevelType w:val="hybridMultilevel"/>
    <w:tmpl w:val="122C6C0E"/>
    <w:lvl w:ilvl="0" w:tplc="B2A8580A">
      <w:start w:val="9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88B664F"/>
    <w:multiLevelType w:val="hybridMultilevel"/>
    <w:tmpl w:val="6A40A58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A36F48"/>
    <w:multiLevelType w:val="hybridMultilevel"/>
    <w:tmpl w:val="DDC43EE0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B4807F4"/>
    <w:multiLevelType w:val="hybridMultilevel"/>
    <w:tmpl w:val="8DE4DCCA"/>
    <w:lvl w:ilvl="0" w:tplc="10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21" w15:restartNumberingAfterBreak="0">
    <w:nsid w:val="3CA95F6F"/>
    <w:multiLevelType w:val="hybridMultilevel"/>
    <w:tmpl w:val="F1AC11E0"/>
    <w:lvl w:ilvl="0" w:tplc="3330091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  <w:b w:val="0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02A53A4"/>
    <w:multiLevelType w:val="hybridMultilevel"/>
    <w:tmpl w:val="788616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C07CD1AA">
      <w:start w:val="1"/>
      <w:numFmt w:val="lowerLetter"/>
      <w:lvlText w:val="%2."/>
      <w:lvlJc w:val="left"/>
      <w:pPr>
        <w:ind w:left="1080" w:hanging="360"/>
      </w:pPr>
      <w:rPr>
        <w:i w:val="0"/>
        <w:iCs w:val="0"/>
      </w:rPr>
    </w:lvl>
    <w:lvl w:ilvl="2" w:tplc="20AAA65E">
      <w:start w:val="1"/>
      <w:numFmt w:val="lowerRoman"/>
      <w:lvlText w:val="%3."/>
      <w:lvlJc w:val="right"/>
      <w:pPr>
        <w:ind w:left="1920" w:hanging="360"/>
      </w:pPr>
      <w:rPr>
        <w:i w:val="0"/>
        <w:iCs w:val="0"/>
      </w:rPr>
    </w:lvl>
    <w:lvl w:ilvl="3" w:tplc="B8760CD0">
      <w:start w:val="1"/>
      <w:numFmt w:val="decimal"/>
      <w:lvlText w:val="%4."/>
      <w:lvlJc w:val="left"/>
      <w:pPr>
        <w:ind w:left="2345" w:hanging="360"/>
      </w:pPr>
      <w:rPr>
        <w:rFonts w:ascii="Arial" w:eastAsia="Times New Roman" w:hAnsi="Arial" w:cs="Arial"/>
      </w:r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1009001B">
      <w:start w:val="1"/>
      <w:numFmt w:val="lowerRoman"/>
      <w:lvlText w:val="%6."/>
      <w:lvlJc w:val="right"/>
      <w:pPr>
        <w:ind w:left="4140" w:hanging="36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2C41A66"/>
    <w:multiLevelType w:val="hybridMultilevel"/>
    <w:tmpl w:val="DFEC1B92"/>
    <w:lvl w:ilvl="0" w:tplc="1009000F">
      <w:start w:val="1"/>
      <w:numFmt w:val="decimal"/>
      <w:lvlText w:val="%1."/>
      <w:lvlJc w:val="lef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43345F97"/>
    <w:multiLevelType w:val="hybridMultilevel"/>
    <w:tmpl w:val="F05EEC0C"/>
    <w:lvl w:ilvl="0" w:tplc="126AE382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19004E"/>
    <w:multiLevelType w:val="hybridMultilevel"/>
    <w:tmpl w:val="4B5C9D28"/>
    <w:lvl w:ilvl="0" w:tplc="126AE382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1009001B">
      <w:start w:val="1"/>
      <w:numFmt w:val="lowerRoman"/>
      <w:lvlText w:val="%2."/>
      <w:lvlJc w:val="righ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757F00"/>
    <w:multiLevelType w:val="hybridMultilevel"/>
    <w:tmpl w:val="CA9AFA9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FF42D8"/>
    <w:multiLevelType w:val="hybridMultilevel"/>
    <w:tmpl w:val="4760C55A"/>
    <w:lvl w:ilvl="0" w:tplc="51B26F7C">
      <w:start w:val="9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6C0295"/>
    <w:multiLevelType w:val="hybridMultilevel"/>
    <w:tmpl w:val="8E42E1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E57630"/>
    <w:multiLevelType w:val="hybridMultilevel"/>
    <w:tmpl w:val="D25249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BA1734"/>
    <w:multiLevelType w:val="hybridMultilevel"/>
    <w:tmpl w:val="B4525404"/>
    <w:lvl w:ilvl="0" w:tplc="34E2451C">
      <w:start w:val="1"/>
      <w:numFmt w:val="lowerRoman"/>
      <w:lvlText w:val="%1)"/>
      <w:lvlJc w:val="left"/>
      <w:pPr>
        <w:ind w:left="2880" w:hanging="72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3240" w:hanging="360"/>
      </w:pPr>
    </w:lvl>
    <w:lvl w:ilvl="2" w:tplc="1009001B" w:tentative="1">
      <w:start w:val="1"/>
      <w:numFmt w:val="lowerRoman"/>
      <w:lvlText w:val="%3."/>
      <w:lvlJc w:val="right"/>
      <w:pPr>
        <w:ind w:left="3960" w:hanging="180"/>
      </w:pPr>
    </w:lvl>
    <w:lvl w:ilvl="3" w:tplc="1009000F" w:tentative="1">
      <w:start w:val="1"/>
      <w:numFmt w:val="decimal"/>
      <w:lvlText w:val="%4."/>
      <w:lvlJc w:val="left"/>
      <w:pPr>
        <w:ind w:left="4680" w:hanging="360"/>
      </w:pPr>
    </w:lvl>
    <w:lvl w:ilvl="4" w:tplc="10090019" w:tentative="1">
      <w:start w:val="1"/>
      <w:numFmt w:val="lowerLetter"/>
      <w:lvlText w:val="%5."/>
      <w:lvlJc w:val="left"/>
      <w:pPr>
        <w:ind w:left="5400" w:hanging="360"/>
      </w:pPr>
    </w:lvl>
    <w:lvl w:ilvl="5" w:tplc="1009001B" w:tentative="1">
      <w:start w:val="1"/>
      <w:numFmt w:val="lowerRoman"/>
      <w:lvlText w:val="%6."/>
      <w:lvlJc w:val="right"/>
      <w:pPr>
        <w:ind w:left="6120" w:hanging="180"/>
      </w:pPr>
    </w:lvl>
    <w:lvl w:ilvl="6" w:tplc="1009000F" w:tentative="1">
      <w:start w:val="1"/>
      <w:numFmt w:val="decimal"/>
      <w:lvlText w:val="%7."/>
      <w:lvlJc w:val="left"/>
      <w:pPr>
        <w:ind w:left="6840" w:hanging="360"/>
      </w:pPr>
    </w:lvl>
    <w:lvl w:ilvl="7" w:tplc="10090019" w:tentative="1">
      <w:start w:val="1"/>
      <w:numFmt w:val="lowerLetter"/>
      <w:lvlText w:val="%8."/>
      <w:lvlJc w:val="left"/>
      <w:pPr>
        <w:ind w:left="7560" w:hanging="360"/>
      </w:pPr>
    </w:lvl>
    <w:lvl w:ilvl="8" w:tplc="1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1" w15:restartNumberingAfterBreak="0">
    <w:nsid w:val="5B906252"/>
    <w:multiLevelType w:val="hybridMultilevel"/>
    <w:tmpl w:val="2EA27B70"/>
    <w:lvl w:ilvl="0" w:tplc="9A16D626">
      <w:start w:val="9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5C8F154A"/>
    <w:multiLevelType w:val="hybridMultilevel"/>
    <w:tmpl w:val="BBE23FD2"/>
    <w:lvl w:ilvl="0" w:tplc="B21EDBD2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1037922"/>
    <w:multiLevelType w:val="hybridMultilevel"/>
    <w:tmpl w:val="A14AFE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437D04"/>
    <w:multiLevelType w:val="hybridMultilevel"/>
    <w:tmpl w:val="16E6EB34"/>
    <w:lvl w:ilvl="0" w:tplc="7CC0518E">
      <w:numFmt w:val="decimal"/>
      <w:lvlText w:val="%1)"/>
      <w:lvlJc w:val="left"/>
      <w:pPr>
        <w:ind w:left="720" w:hanging="360"/>
      </w:pPr>
      <w:rPr>
        <w:rFonts w:ascii="Georgia" w:hAnsi="Georgia" w:cs="Arial" w:hint="default"/>
        <w:color w:val="auto"/>
        <w:sz w:val="24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FF71A4"/>
    <w:multiLevelType w:val="hybridMultilevel"/>
    <w:tmpl w:val="1D20A57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E4212B"/>
    <w:multiLevelType w:val="hybridMultilevel"/>
    <w:tmpl w:val="5C14CEE8"/>
    <w:lvl w:ilvl="0" w:tplc="1009001B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7" w15:restartNumberingAfterBreak="0">
    <w:nsid w:val="6A1A2AFE"/>
    <w:multiLevelType w:val="hybridMultilevel"/>
    <w:tmpl w:val="C690112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)"/>
      <w:lvlJc w:val="left"/>
      <w:pPr>
        <w:ind w:left="108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1920" w:hanging="360"/>
      </w:pPr>
    </w:lvl>
    <w:lvl w:ilvl="3" w:tplc="FFFFFFFF">
      <w:start w:val="1"/>
      <w:numFmt w:val="decimal"/>
      <w:lvlText w:val="%4."/>
      <w:lvlJc w:val="left"/>
      <w:pPr>
        <w:ind w:left="2345" w:hanging="360"/>
      </w:pPr>
      <w:rPr>
        <w:rFonts w:ascii="Arial" w:eastAsia="Times New Roman" w:hAnsi="Arial" w:cs="Arial"/>
      </w:r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A946EAC"/>
    <w:multiLevelType w:val="hybridMultilevel"/>
    <w:tmpl w:val="089A4D48"/>
    <w:lvl w:ilvl="0" w:tplc="FE105B7C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702D3243"/>
    <w:multiLevelType w:val="hybridMultilevel"/>
    <w:tmpl w:val="26888E9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)"/>
      <w:lvlJc w:val="left"/>
      <w:pPr>
        <w:ind w:left="1080" w:hanging="360"/>
      </w:pPr>
      <w:rPr>
        <w:b w:val="0"/>
      </w:rPr>
    </w:lvl>
    <w:lvl w:ilvl="2" w:tplc="1009001B">
      <w:start w:val="1"/>
      <w:numFmt w:val="lowerRoman"/>
      <w:lvlText w:val="%3."/>
      <w:lvlJc w:val="right"/>
      <w:pPr>
        <w:ind w:left="1920" w:hanging="360"/>
      </w:pPr>
    </w:lvl>
    <w:lvl w:ilvl="3" w:tplc="FFFFFFFF">
      <w:start w:val="1"/>
      <w:numFmt w:val="decimal"/>
      <w:lvlText w:val="%4."/>
      <w:lvlJc w:val="left"/>
      <w:pPr>
        <w:ind w:left="2345" w:hanging="360"/>
      </w:pPr>
      <w:rPr>
        <w:rFonts w:ascii="Arial" w:eastAsia="Times New Roman" w:hAnsi="Arial" w:cs="Arial"/>
      </w:r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B5A7363"/>
    <w:multiLevelType w:val="hybridMultilevel"/>
    <w:tmpl w:val="8A56AC0C"/>
    <w:lvl w:ilvl="0" w:tplc="10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E4208F4"/>
    <w:multiLevelType w:val="hybridMultilevel"/>
    <w:tmpl w:val="78BE900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E81680B"/>
    <w:multiLevelType w:val="hybridMultilevel"/>
    <w:tmpl w:val="D2EA115E"/>
    <w:lvl w:ilvl="0" w:tplc="07BE460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844471669">
    <w:abstractNumId w:val="22"/>
  </w:num>
  <w:num w:numId="2" w16cid:durableId="1922517780">
    <w:abstractNumId w:val="21"/>
  </w:num>
  <w:num w:numId="3" w16cid:durableId="2130930107">
    <w:abstractNumId w:val="10"/>
  </w:num>
  <w:num w:numId="4" w16cid:durableId="896359027">
    <w:abstractNumId w:val="2"/>
  </w:num>
  <w:num w:numId="5" w16cid:durableId="1231842011">
    <w:abstractNumId w:val="30"/>
  </w:num>
  <w:num w:numId="6" w16cid:durableId="684866495">
    <w:abstractNumId w:val="26"/>
  </w:num>
  <w:num w:numId="7" w16cid:durableId="127744717">
    <w:abstractNumId w:val="12"/>
  </w:num>
  <w:num w:numId="8" w16cid:durableId="1409032767">
    <w:abstractNumId w:val="33"/>
  </w:num>
  <w:num w:numId="9" w16cid:durableId="1154445695">
    <w:abstractNumId w:val="0"/>
  </w:num>
  <w:num w:numId="10" w16cid:durableId="2098165494">
    <w:abstractNumId w:val="9"/>
  </w:num>
  <w:num w:numId="11" w16cid:durableId="1707678130">
    <w:abstractNumId w:val="29"/>
  </w:num>
  <w:num w:numId="12" w16cid:durableId="1771393494">
    <w:abstractNumId w:val="19"/>
  </w:num>
  <w:num w:numId="13" w16cid:durableId="637148653">
    <w:abstractNumId w:val="35"/>
  </w:num>
  <w:num w:numId="14" w16cid:durableId="1382365241">
    <w:abstractNumId w:val="41"/>
  </w:num>
  <w:num w:numId="15" w16cid:durableId="1376614808">
    <w:abstractNumId w:val="32"/>
  </w:num>
  <w:num w:numId="16" w16cid:durableId="181551842">
    <w:abstractNumId w:val="28"/>
  </w:num>
  <w:num w:numId="17" w16cid:durableId="1261795255">
    <w:abstractNumId w:val="1"/>
  </w:num>
  <w:num w:numId="18" w16cid:durableId="1526480290">
    <w:abstractNumId w:val="20"/>
  </w:num>
  <w:num w:numId="19" w16cid:durableId="1516338840">
    <w:abstractNumId w:val="18"/>
  </w:num>
  <w:num w:numId="20" w16cid:durableId="1420711299">
    <w:abstractNumId w:val="16"/>
  </w:num>
  <w:num w:numId="21" w16cid:durableId="502211293">
    <w:abstractNumId w:val="14"/>
  </w:num>
  <w:num w:numId="22" w16cid:durableId="770007026">
    <w:abstractNumId w:val="24"/>
  </w:num>
  <w:num w:numId="23" w16cid:durableId="1392849752">
    <w:abstractNumId w:val="11"/>
  </w:num>
  <w:num w:numId="24" w16cid:durableId="996374617">
    <w:abstractNumId w:val="25"/>
  </w:num>
  <w:num w:numId="25" w16cid:durableId="1562986620">
    <w:abstractNumId w:val="15"/>
  </w:num>
  <w:num w:numId="26" w16cid:durableId="58871509">
    <w:abstractNumId w:val="6"/>
  </w:num>
  <w:num w:numId="27" w16cid:durableId="2065638068">
    <w:abstractNumId w:val="13"/>
  </w:num>
  <w:num w:numId="28" w16cid:durableId="1250698927">
    <w:abstractNumId w:val="7"/>
  </w:num>
  <w:num w:numId="29" w16cid:durableId="1427117080">
    <w:abstractNumId w:val="4"/>
  </w:num>
  <w:num w:numId="30" w16cid:durableId="105586127">
    <w:abstractNumId w:val="42"/>
  </w:num>
  <w:num w:numId="31" w16cid:durableId="1996031600">
    <w:abstractNumId w:val="40"/>
  </w:num>
  <w:num w:numId="32" w16cid:durableId="379133266">
    <w:abstractNumId w:val="34"/>
  </w:num>
  <w:num w:numId="33" w16cid:durableId="1159924509">
    <w:abstractNumId w:val="27"/>
  </w:num>
  <w:num w:numId="34" w16cid:durableId="319313334">
    <w:abstractNumId w:val="31"/>
  </w:num>
  <w:num w:numId="35" w16cid:durableId="1333408133">
    <w:abstractNumId w:val="5"/>
  </w:num>
  <w:num w:numId="36" w16cid:durableId="1450785448">
    <w:abstractNumId w:val="38"/>
  </w:num>
  <w:num w:numId="37" w16cid:durableId="1614897263">
    <w:abstractNumId w:val="23"/>
  </w:num>
  <w:num w:numId="38" w16cid:durableId="244538438">
    <w:abstractNumId w:val="36"/>
  </w:num>
  <w:num w:numId="39" w16cid:durableId="725563695">
    <w:abstractNumId w:val="17"/>
  </w:num>
  <w:num w:numId="40" w16cid:durableId="1229458492">
    <w:abstractNumId w:val="8"/>
  </w:num>
  <w:num w:numId="41" w16cid:durableId="2070491094">
    <w:abstractNumId w:val="37"/>
  </w:num>
  <w:num w:numId="42" w16cid:durableId="1787388987">
    <w:abstractNumId w:val="3"/>
  </w:num>
  <w:num w:numId="43" w16cid:durableId="1708335863">
    <w:abstractNumId w:val="3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2NTMyNDaxsLA0MDNS0lEKTi0uzszPAykwtqwFAMH+Y+ItAAAA"/>
  </w:docVars>
  <w:rsids>
    <w:rsidRoot w:val="00A80960"/>
    <w:rsid w:val="00002BA9"/>
    <w:rsid w:val="00002C53"/>
    <w:rsid w:val="00010A14"/>
    <w:rsid w:val="00014150"/>
    <w:rsid w:val="00015B72"/>
    <w:rsid w:val="00016D5B"/>
    <w:rsid w:val="00016FCA"/>
    <w:rsid w:val="00022101"/>
    <w:rsid w:val="0002599C"/>
    <w:rsid w:val="000261A3"/>
    <w:rsid w:val="00026BE7"/>
    <w:rsid w:val="00027AFF"/>
    <w:rsid w:val="000310B8"/>
    <w:rsid w:val="0003188C"/>
    <w:rsid w:val="0003192B"/>
    <w:rsid w:val="000322CC"/>
    <w:rsid w:val="000341E1"/>
    <w:rsid w:val="00036A80"/>
    <w:rsid w:val="00036AB7"/>
    <w:rsid w:val="00040623"/>
    <w:rsid w:val="0004148A"/>
    <w:rsid w:val="00041A6C"/>
    <w:rsid w:val="000438CC"/>
    <w:rsid w:val="0004475B"/>
    <w:rsid w:val="00045464"/>
    <w:rsid w:val="0004609A"/>
    <w:rsid w:val="000522E2"/>
    <w:rsid w:val="000540AA"/>
    <w:rsid w:val="00054AB3"/>
    <w:rsid w:val="000579D2"/>
    <w:rsid w:val="00057AE7"/>
    <w:rsid w:val="00060D00"/>
    <w:rsid w:val="000615B8"/>
    <w:rsid w:val="00061F71"/>
    <w:rsid w:val="00062F00"/>
    <w:rsid w:val="00063D54"/>
    <w:rsid w:val="000653BD"/>
    <w:rsid w:val="00065A0B"/>
    <w:rsid w:val="00067B71"/>
    <w:rsid w:val="00067EBF"/>
    <w:rsid w:val="0007001D"/>
    <w:rsid w:val="00070416"/>
    <w:rsid w:val="00070D28"/>
    <w:rsid w:val="000712D5"/>
    <w:rsid w:val="00071554"/>
    <w:rsid w:val="00072761"/>
    <w:rsid w:val="000760B1"/>
    <w:rsid w:val="00081FC8"/>
    <w:rsid w:val="00082BA1"/>
    <w:rsid w:val="000831EE"/>
    <w:rsid w:val="00084228"/>
    <w:rsid w:val="00086CD7"/>
    <w:rsid w:val="00086FC2"/>
    <w:rsid w:val="0009112B"/>
    <w:rsid w:val="000920D5"/>
    <w:rsid w:val="00092163"/>
    <w:rsid w:val="0009500C"/>
    <w:rsid w:val="000A3B10"/>
    <w:rsid w:val="000A5146"/>
    <w:rsid w:val="000A550B"/>
    <w:rsid w:val="000A72D3"/>
    <w:rsid w:val="000B32EF"/>
    <w:rsid w:val="000B6FDD"/>
    <w:rsid w:val="000C0397"/>
    <w:rsid w:val="000C595A"/>
    <w:rsid w:val="000C79C2"/>
    <w:rsid w:val="000D3453"/>
    <w:rsid w:val="000D5FB9"/>
    <w:rsid w:val="000D6B17"/>
    <w:rsid w:val="000E0A2C"/>
    <w:rsid w:val="000E2164"/>
    <w:rsid w:val="000E3AA1"/>
    <w:rsid w:val="000E6E01"/>
    <w:rsid w:val="000F0F2A"/>
    <w:rsid w:val="000F1309"/>
    <w:rsid w:val="000F1DD2"/>
    <w:rsid w:val="000F4BF7"/>
    <w:rsid w:val="000F6DB6"/>
    <w:rsid w:val="000F7354"/>
    <w:rsid w:val="000F77B1"/>
    <w:rsid w:val="001016A2"/>
    <w:rsid w:val="001025CF"/>
    <w:rsid w:val="00104169"/>
    <w:rsid w:val="00105DA7"/>
    <w:rsid w:val="00106FA4"/>
    <w:rsid w:val="00110FB6"/>
    <w:rsid w:val="00111220"/>
    <w:rsid w:val="0011245D"/>
    <w:rsid w:val="001162C5"/>
    <w:rsid w:val="00116E0C"/>
    <w:rsid w:val="0011744D"/>
    <w:rsid w:val="00121771"/>
    <w:rsid w:val="00122970"/>
    <w:rsid w:val="00122DD0"/>
    <w:rsid w:val="00123DB5"/>
    <w:rsid w:val="00124FFA"/>
    <w:rsid w:val="00126DE4"/>
    <w:rsid w:val="00126E76"/>
    <w:rsid w:val="00130696"/>
    <w:rsid w:val="00130CA4"/>
    <w:rsid w:val="00132650"/>
    <w:rsid w:val="00133C44"/>
    <w:rsid w:val="00134BEE"/>
    <w:rsid w:val="00134EAE"/>
    <w:rsid w:val="00137927"/>
    <w:rsid w:val="00137C74"/>
    <w:rsid w:val="00140E03"/>
    <w:rsid w:val="00144FA0"/>
    <w:rsid w:val="00145977"/>
    <w:rsid w:val="00147776"/>
    <w:rsid w:val="00150902"/>
    <w:rsid w:val="001524A7"/>
    <w:rsid w:val="00154A14"/>
    <w:rsid w:val="00163122"/>
    <w:rsid w:val="0016345C"/>
    <w:rsid w:val="00165142"/>
    <w:rsid w:val="0016519B"/>
    <w:rsid w:val="00166C85"/>
    <w:rsid w:val="001716E5"/>
    <w:rsid w:val="001760AD"/>
    <w:rsid w:val="00177D10"/>
    <w:rsid w:val="00180ACB"/>
    <w:rsid w:val="001810D0"/>
    <w:rsid w:val="00181C87"/>
    <w:rsid w:val="0018641D"/>
    <w:rsid w:val="00186705"/>
    <w:rsid w:val="00187365"/>
    <w:rsid w:val="0018782D"/>
    <w:rsid w:val="00192106"/>
    <w:rsid w:val="00192F48"/>
    <w:rsid w:val="00196A3A"/>
    <w:rsid w:val="001A1302"/>
    <w:rsid w:val="001A3174"/>
    <w:rsid w:val="001A3798"/>
    <w:rsid w:val="001A3F86"/>
    <w:rsid w:val="001A431D"/>
    <w:rsid w:val="001A73BA"/>
    <w:rsid w:val="001B0748"/>
    <w:rsid w:val="001B1226"/>
    <w:rsid w:val="001B1251"/>
    <w:rsid w:val="001B13DF"/>
    <w:rsid w:val="001B15E5"/>
    <w:rsid w:val="001B2BB5"/>
    <w:rsid w:val="001C0827"/>
    <w:rsid w:val="001C14F4"/>
    <w:rsid w:val="001C248B"/>
    <w:rsid w:val="001C3E8D"/>
    <w:rsid w:val="001C4291"/>
    <w:rsid w:val="001C5AEC"/>
    <w:rsid w:val="001C6424"/>
    <w:rsid w:val="001C78CB"/>
    <w:rsid w:val="001D1171"/>
    <w:rsid w:val="001D154F"/>
    <w:rsid w:val="001D2D6F"/>
    <w:rsid w:val="001D735E"/>
    <w:rsid w:val="001D74EC"/>
    <w:rsid w:val="001E0237"/>
    <w:rsid w:val="001E2943"/>
    <w:rsid w:val="001E40FD"/>
    <w:rsid w:val="001E43F4"/>
    <w:rsid w:val="001E65B5"/>
    <w:rsid w:val="001E668E"/>
    <w:rsid w:val="001E7893"/>
    <w:rsid w:val="001F0A2A"/>
    <w:rsid w:val="001F4E46"/>
    <w:rsid w:val="001F5B4F"/>
    <w:rsid w:val="001F5E19"/>
    <w:rsid w:val="00200B25"/>
    <w:rsid w:val="002033FA"/>
    <w:rsid w:val="0020597D"/>
    <w:rsid w:val="00206978"/>
    <w:rsid w:val="00210231"/>
    <w:rsid w:val="00212E79"/>
    <w:rsid w:val="0021510A"/>
    <w:rsid w:val="00216F3C"/>
    <w:rsid w:val="0021783F"/>
    <w:rsid w:val="00217F88"/>
    <w:rsid w:val="00221FAC"/>
    <w:rsid w:val="00222542"/>
    <w:rsid w:val="00222E1C"/>
    <w:rsid w:val="00223873"/>
    <w:rsid w:val="00223C92"/>
    <w:rsid w:val="00226629"/>
    <w:rsid w:val="002268F6"/>
    <w:rsid w:val="00231514"/>
    <w:rsid w:val="0023677D"/>
    <w:rsid w:val="00237501"/>
    <w:rsid w:val="00240741"/>
    <w:rsid w:val="002446A9"/>
    <w:rsid w:val="00245D1A"/>
    <w:rsid w:val="002466CB"/>
    <w:rsid w:val="002545CD"/>
    <w:rsid w:val="002554DA"/>
    <w:rsid w:val="00261A42"/>
    <w:rsid w:val="0026375C"/>
    <w:rsid w:val="00265986"/>
    <w:rsid w:val="0027023D"/>
    <w:rsid w:val="00272121"/>
    <w:rsid w:val="002759E4"/>
    <w:rsid w:val="00276FE6"/>
    <w:rsid w:val="0028049A"/>
    <w:rsid w:val="00282121"/>
    <w:rsid w:val="00285095"/>
    <w:rsid w:val="00285638"/>
    <w:rsid w:val="002900A0"/>
    <w:rsid w:val="002939AB"/>
    <w:rsid w:val="0029402A"/>
    <w:rsid w:val="002945C9"/>
    <w:rsid w:val="002957C7"/>
    <w:rsid w:val="00296152"/>
    <w:rsid w:val="00296CCC"/>
    <w:rsid w:val="00297C6B"/>
    <w:rsid w:val="002A171A"/>
    <w:rsid w:val="002A35DE"/>
    <w:rsid w:val="002A3D37"/>
    <w:rsid w:val="002A4E5C"/>
    <w:rsid w:val="002A5731"/>
    <w:rsid w:val="002A60DB"/>
    <w:rsid w:val="002A6D4A"/>
    <w:rsid w:val="002B29E0"/>
    <w:rsid w:val="002B416F"/>
    <w:rsid w:val="002B620D"/>
    <w:rsid w:val="002B6688"/>
    <w:rsid w:val="002C179E"/>
    <w:rsid w:val="002C31D9"/>
    <w:rsid w:val="002C419E"/>
    <w:rsid w:val="002D050F"/>
    <w:rsid w:val="002D0D0A"/>
    <w:rsid w:val="002D3D12"/>
    <w:rsid w:val="002D5EB0"/>
    <w:rsid w:val="002D635E"/>
    <w:rsid w:val="002E0C63"/>
    <w:rsid w:val="002E1D54"/>
    <w:rsid w:val="002E4659"/>
    <w:rsid w:val="002E5ADE"/>
    <w:rsid w:val="002F0504"/>
    <w:rsid w:val="002F059B"/>
    <w:rsid w:val="002F0645"/>
    <w:rsid w:val="002F1865"/>
    <w:rsid w:val="002F2409"/>
    <w:rsid w:val="002F2534"/>
    <w:rsid w:val="002F430F"/>
    <w:rsid w:val="002F449B"/>
    <w:rsid w:val="002F4B91"/>
    <w:rsid w:val="002F60B3"/>
    <w:rsid w:val="002F630A"/>
    <w:rsid w:val="00300275"/>
    <w:rsid w:val="003019FC"/>
    <w:rsid w:val="00303FE7"/>
    <w:rsid w:val="00304246"/>
    <w:rsid w:val="00305514"/>
    <w:rsid w:val="003057B2"/>
    <w:rsid w:val="00306A18"/>
    <w:rsid w:val="003102AD"/>
    <w:rsid w:val="00312137"/>
    <w:rsid w:val="00312B95"/>
    <w:rsid w:val="00314A4A"/>
    <w:rsid w:val="00315095"/>
    <w:rsid w:val="003168D4"/>
    <w:rsid w:val="0032000B"/>
    <w:rsid w:val="00321671"/>
    <w:rsid w:val="003225E6"/>
    <w:rsid w:val="0032438C"/>
    <w:rsid w:val="00326869"/>
    <w:rsid w:val="00331E08"/>
    <w:rsid w:val="00332AD6"/>
    <w:rsid w:val="00334894"/>
    <w:rsid w:val="00335977"/>
    <w:rsid w:val="00336194"/>
    <w:rsid w:val="003365E5"/>
    <w:rsid w:val="00340994"/>
    <w:rsid w:val="00342FF6"/>
    <w:rsid w:val="0034335D"/>
    <w:rsid w:val="003441CA"/>
    <w:rsid w:val="00350744"/>
    <w:rsid w:val="003515F1"/>
    <w:rsid w:val="003529D6"/>
    <w:rsid w:val="003530B8"/>
    <w:rsid w:val="00354A9A"/>
    <w:rsid w:val="00354BC7"/>
    <w:rsid w:val="00354DC3"/>
    <w:rsid w:val="00360952"/>
    <w:rsid w:val="003624A5"/>
    <w:rsid w:val="0036336D"/>
    <w:rsid w:val="00364BF8"/>
    <w:rsid w:val="0036510E"/>
    <w:rsid w:val="00365119"/>
    <w:rsid w:val="00365ADE"/>
    <w:rsid w:val="0036606A"/>
    <w:rsid w:val="003707B0"/>
    <w:rsid w:val="00370A70"/>
    <w:rsid w:val="00370B97"/>
    <w:rsid w:val="00371EB2"/>
    <w:rsid w:val="00373A5D"/>
    <w:rsid w:val="00374438"/>
    <w:rsid w:val="0038063F"/>
    <w:rsid w:val="0038186B"/>
    <w:rsid w:val="00384D6B"/>
    <w:rsid w:val="00387808"/>
    <w:rsid w:val="00387FC5"/>
    <w:rsid w:val="003911B5"/>
    <w:rsid w:val="00391859"/>
    <w:rsid w:val="003924F5"/>
    <w:rsid w:val="00392DB6"/>
    <w:rsid w:val="00395B4C"/>
    <w:rsid w:val="003979CF"/>
    <w:rsid w:val="003A2D71"/>
    <w:rsid w:val="003A4264"/>
    <w:rsid w:val="003A5F3A"/>
    <w:rsid w:val="003A7ECB"/>
    <w:rsid w:val="003B1ED4"/>
    <w:rsid w:val="003B2AA3"/>
    <w:rsid w:val="003B3219"/>
    <w:rsid w:val="003B640F"/>
    <w:rsid w:val="003B6B7C"/>
    <w:rsid w:val="003B717A"/>
    <w:rsid w:val="003B7805"/>
    <w:rsid w:val="003C1771"/>
    <w:rsid w:val="003C2A25"/>
    <w:rsid w:val="003C59D8"/>
    <w:rsid w:val="003C709B"/>
    <w:rsid w:val="003C7345"/>
    <w:rsid w:val="003C7772"/>
    <w:rsid w:val="003D0353"/>
    <w:rsid w:val="003D1D4D"/>
    <w:rsid w:val="003D4D66"/>
    <w:rsid w:val="003D56CC"/>
    <w:rsid w:val="003D758C"/>
    <w:rsid w:val="003E2DD5"/>
    <w:rsid w:val="003E3805"/>
    <w:rsid w:val="003F098D"/>
    <w:rsid w:val="003F0D72"/>
    <w:rsid w:val="003F33AD"/>
    <w:rsid w:val="003F4B5A"/>
    <w:rsid w:val="003F65DC"/>
    <w:rsid w:val="004028F4"/>
    <w:rsid w:val="004053A8"/>
    <w:rsid w:val="00406D66"/>
    <w:rsid w:val="00410039"/>
    <w:rsid w:val="00410369"/>
    <w:rsid w:val="00412BC5"/>
    <w:rsid w:val="00412FB3"/>
    <w:rsid w:val="00415272"/>
    <w:rsid w:val="00415A5D"/>
    <w:rsid w:val="00416DF6"/>
    <w:rsid w:val="00425125"/>
    <w:rsid w:val="004265A5"/>
    <w:rsid w:val="0042758E"/>
    <w:rsid w:val="00427A30"/>
    <w:rsid w:val="00427CE2"/>
    <w:rsid w:val="00430E6A"/>
    <w:rsid w:val="004344A0"/>
    <w:rsid w:val="004360A7"/>
    <w:rsid w:val="004403A9"/>
    <w:rsid w:val="004426D5"/>
    <w:rsid w:val="004427BA"/>
    <w:rsid w:val="004533E9"/>
    <w:rsid w:val="0045799F"/>
    <w:rsid w:val="00460962"/>
    <w:rsid w:val="00464B98"/>
    <w:rsid w:val="004672BF"/>
    <w:rsid w:val="00467CEE"/>
    <w:rsid w:val="00470143"/>
    <w:rsid w:val="00473C1B"/>
    <w:rsid w:val="00476A1F"/>
    <w:rsid w:val="004820D7"/>
    <w:rsid w:val="004854D7"/>
    <w:rsid w:val="00485740"/>
    <w:rsid w:val="00486355"/>
    <w:rsid w:val="00487EE9"/>
    <w:rsid w:val="00491FEB"/>
    <w:rsid w:val="0049542B"/>
    <w:rsid w:val="00497708"/>
    <w:rsid w:val="004A01D7"/>
    <w:rsid w:val="004A37C9"/>
    <w:rsid w:val="004A3825"/>
    <w:rsid w:val="004A4405"/>
    <w:rsid w:val="004A66A0"/>
    <w:rsid w:val="004B25DB"/>
    <w:rsid w:val="004B2D9B"/>
    <w:rsid w:val="004B4998"/>
    <w:rsid w:val="004B5101"/>
    <w:rsid w:val="004B56A4"/>
    <w:rsid w:val="004B6E2A"/>
    <w:rsid w:val="004C4C5C"/>
    <w:rsid w:val="004C7BAA"/>
    <w:rsid w:val="004D5F7A"/>
    <w:rsid w:val="004E0FB4"/>
    <w:rsid w:val="004E274C"/>
    <w:rsid w:val="004E4179"/>
    <w:rsid w:val="004E46D5"/>
    <w:rsid w:val="004E4F4E"/>
    <w:rsid w:val="004E5401"/>
    <w:rsid w:val="004E5A64"/>
    <w:rsid w:val="004E7669"/>
    <w:rsid w:val="004E7916"/>
    <w:rsid w:val="004E7BE4"/>
    <w:rsid w:val="004F1C27"/>
    <w:rsid w:val="004F4362"/>
    <w:rsid w:val="004F64B3"/>
    <w:rsid w:val="004F678E"/>
    <w:rsid w:val="00502286"/>
    <w:rsid w:val="00502F02"/>
    <w:rsid w:val="005046DC"/>
    <w:rsid w:val="005062FB"/>
    <w:rsid w:val="00511E25"/>
    <w:rsid w:val="00512251"/>
    <w:rsid w:val="005130CC"/>
    <w:rsid w:val="00514222"/>
    <w:rsid w:val="00514BEA"/>
    <w:rsid w:val="00520083"/>
    <w:rsid w:val="0052035D"/>
    <w:rsid w:val="005222A3"/>
    <w:rsid w:val="00523D9C"/>
    <w:rsid w:val="00523FD3"/>
    <w:rsid w:val="00525657"/>
    <w:rsid w:val="00525FCB"/>
    <w:rsid w:val="00526E32"/>
    <w:rsid w:val="005271B9"/>
    <w:rsid w:val="00534FA7"/>
    <w:rsid w:val="005368FB"/>
    <w:rsid w:val="00536975"/>
    <w:rsid w:val="00536FEF"/>
    <w:rsid w:val="00537566"/>
    <w:rsid w:val="00541A69"/>
    <w:rsid w:val="005471B9"/>
    <w:rsid w:val="00550764"/>
    <w:rsid w:val="005509DE"/>
    <w:rsid w:val="00550F53"/>
    <w:rsid w:val="005525A0"/>
    <w:rsid w:val="00555F5A"/>
    <w:rsid w:val="00556256"/>
    <w:rsid w:val="0055788A"/>
    <w:rsid w:val="00560237"/>
    <w:rsid w:val="00562905"/>
    <w:rsid w:val="005630E3"/>
    <w:rsid w:val="005677F9"/>
    <w:rsid w:val="00571B32"/>
    <w:rsid w:val="00571FE3"/>
    <w:rsid w:val="005748DE"/>
    <w:rsid w:val="00575ECF"/>
    <w:rsid w:val="00576E74"/>
    <w:rsid w:val="00577A8B"/>
    <w:rsid w:val="005803A6"/>
    <w:rsid w:val="00580F18"/>
    <w:rsid w:val="0058480B"/>
    <w:rsid w:val="00584AAF"/>
    <w:rsid w:val="00590680"/>
    <w:rsid w:val="00591CED"/>
    <w:rsid w:val="0059393B"/>
    <w:rsid w:val="00594F74"/>
    <w:rsid w:val="00595682"/>
    <w:rsid w:val="005A0A57"/>
    <w:rsid w:val="005A0CD2"/>
    <w:rsid w:val="005A2EB1"/>
    <w:rsid w:val="005A4120"/>
    <w:rsid w:val="005A41AE"/>
    <w:rsid w:val="005A425E"/>
    <w:rsid w:val="005A4C5D"/>
    <w:rsid w:val="005A4D38"/>
    <w:rsid w:val="005A5BFF"/>
    <w:rsid w:val="005A6616"/>
    <w:rsid w:val="005B0BEC"/>
    <w:rsid w:val="005B1169"/>
    <w:rsid w:val="005B2C1D"/>
    <w:rsid w:val="005B3527"/>
    <w:rsid w:val="005B43A5"/>
    <w:rsid w:val="005B6EC4"/>
    <w:rsid w:val="005C0DC3"/>
    <w:rsid w:val="005C1618"/>
    <w:rsid w:val="005C4043"/>
    <w:rsid w:val="005C4FC8"/>
    <w:rsid w:val="005C6D61"/>
    <w:rsid w:val="005C7753"/>
    <w:rsid w:val="005D1D34"/>
    <w:rsid w:val="005D26DF"/>
    <w:rsid w:val="005D5DC9"/>
    <w:rsid w:val="005D70E4"/>
    <w:rsid w:val="005D7FEF"/>
    <w:rsid w:val="005E0A8E"/>
    <w:rsid w:val="005E38C7"/>
    <w:rsid w:val="005E5532"/>
    <w:rsid w:val="005F06CC"/>
    <w:rsid w:val="005F2661"/>
    <w:rsid w:val="005F40B0"/>
    <w:rsid w:val="005F5F9B"/>
    <w:rsid w:val="005F7A63"/>
    <w:rsid w:val="00600CBA"/>
    <w:rsid w:val="0060359D"/>
    <w:rsid w:val="006041E0"/>
    <w:rsid w:val="006072CE"/>
    <w:rsid w:val="00612703"/>
    <w:rsid w:val="006133B9"/>
    <w:rsid w:val="006210D2"/>
    <w:rsid w:val="0062127B"/>
    <w:rsid w:val="006218C8"/>
    <w:rsid w:val="00621E12"/>
    <w:rsid w:val="00622695"/>
    <w:rsid w:val="00623448"/>
    <w:rsid w:val="0062367A"/>
    <w:rsid w:val="006240D3"/>
    <w:rsid w:val="00624296"/>
    <w:rsid w:val="00625019"/>
    <w:rsid w:val="006265BD"/>
    <w:rsid w:val="006269BE"/>
    <w:rsid w:val="0062794F"/>
    <w:rsid w:val="00631FB9"/>
    <w:rsid w:val="006330B0"/>
    <w:rsid w:val="00634A8F"/>
    <w:rsid w:val="00641FA6"/>
    <w:rsid w:val="00643D12"/>
    <w:rsid w:val="00644882"/>
    <w:rsid w:val="00645318"/>
    <w:rsid w:val="0064626F"/>
    <w:rsid w:val="00647415"/>
    <w:rsid w:val="00647593"/>
    <w:rsid w:val="00647A6E"/>
    <w:rsid w:val="00650851"/>
    <w:rsid w:val="00650CF7"/>
    <w:rsid w:val="006518E5"/>
    <w:rsid w:val="006534AE"/>
    <w:rsid w:val="00654C63"/>
    <w:rsid w:val="0065501F"/>
    <w:rsid w:val="00660D89"/>
    <w:rsid w:val="006628DF"/>
    <w:rsid w:val="00662987"/>
    <w:rsid w:val="00662C21"/>
    <w:rsid w:val="00663663"/>
    <w:rsid w:val="006665D4"/>
    <w:rsid w:val="00667CAE"/>
    <w:rsid w:val="006715DF"/>
    <w:rsid w:val="00676BB9"/>
    <w:rsid w:val="0067752C"/>
    <w:rsid w:val="00680731"/>
    <w:rsid w:val="00680D41"/>
    <w:rsid w:val="006862EF"/>
    <w:rsid w:val="00687C4A"/>
    <w:rsid w:val="00695B5B"/>
    <w:rsid w:val="0069688C"/>
    <w:rsid w:val="0069728D"/>
    <w:rsid w:val="006976E8"/>
    <w:rsid w:val="00697A26"/>
    <w:rsid w:val="006A4DE5"/>
    <w:rsid w:val="006B0A09"/>
    <w:rsid w:val="006B1874"/>
    <w:rsid w:val="006B19CD"/>
    <w:rsid w:val="006B33F3"/>
    <w:rsid w:val="006B38CE"/>
    <w:rsid w:val="006B6F14"/>
    <w:rsid w:val="006C19AD"/>
    <w:rsid w:val="006C31CD"/>
    <w:rsid w:val="006C56D9"/>
    <w:rsid w:val="006C6BB4"/>
    <w:rsid w:val="006D4150"/>
    <w:rsid w:val="006D6498"/>
    <w:rsid w:val="006D6C3F"/>
    <w:rsid w:val="006E0382"/>
    <w:rsid w:val="006E0885"/>
    <w:rsid w:val="006E1791"/>
    <w:rsid w:val="006E1D92"/>
    <w:rsid w:val="006E1FC1"/>
    <w:rsid w:val="006E2C48"/>
    <w:rsid w:val="006E39E1"/>
    <w:rsid w:val="006E50F6"/>
    <w:rsid w:val="006E54BE"/>
    <w:rsid w:val="006E66B2"/>
    <w:rsid w:val="006E6D45"/>
    <w:rsid w:val="006F39FE"/>
    <w:rsid w:val="006F3CE3"/>
    <w:rsid w:val="006F6F31"/>
    <w:rsid w:val="00702389"/>
    <w:rsid w:val="00702EE6"/>
    <w:rsid w:val="00704F38"/>
    <w:rsid w:val="007068C4"/>
    <w:rsid w:val="00707C4D"/>
    <w:rsid w:val="007119D1"/>
    <w:rsid w:val="007146ED"/>
    <w:rsid w:val="00714934"/>
    <w:rsid w:val="00716494"/>
    <w:rsid w:val="00720121"/>
    <w:rsid w:val="00721654"/>
    <w:rsid w:val="00724438"/>
    <w:rsid w:val="00724ADF"/>
    <w:rsid w:val="00724BFC"/>
    <w:rsid w:val="0073207A"/>
    <w:rsid w:val="0073467A"/>
    <w:rsid w:val="007352E0"/>
    <w:rsid w:val="0073571B"/>
    <w:rsid w:val="00736BCB"/>
    <w:rsid w:val="00741B54"/>
    <w:rsid w:val="00750CE0"/>
    <w:rsid w:val="00750FCF"/>
    <w:rsid w:val="007520A1"/>
    <w:rsid w:val="007528B4"/>
    <w:rsid w:val="00752989"/>
    <w:rsid w:val="00752C9B"/>
    <w:rsid w:val="00753142"/>
    <w:rsid w:val="0075384C"/>
    <w:rsid w:val="0075622A"/>
    <w:rsid w:val="0075661D"/>
    <w:rsid w:val="00761CA4"/>
    <w:rsid w:val="00762166"/>
    <w:rsid w:val="00766FA0"/>
    <w:rsid w:val="0077332B"/>
    <w:rsid w:val="0077432F"/>
    <w:rsid w:val="00774990"/>
    <w:rsid w:val="00782A7A"/>
    <w:rsid w:val="00782AF8"/>
    <w:rsid w:val="00783BDC"/>
    <w:rsid w:val="0078579D"/>
    <w:rsid w:val="007934DB"/>
    <w:rsid w:val="0079470E"/>
    <w:rsid w:val="00796BBD"/>
    <w:rsid w:val="00797383"/>
    <w:rsid w:val="0079778D"/>
    <w:rsid w:val="007A14EB"/>
    <w:rsid w:val="007A3598"/>
    <w:rsid w:val="007A3CA9"/>
    <w:rsid w:val="007A449B"/>
    <w:rsid w:val="007A4AF6"/>
    <w:rsid w:val="007A4B2B"/>
    <w:rsid w:val="007A6C1F"/>
    <w:rsid w:val="007A7536"/>
    <w:rsid w:val="007B2140"/>
    <w:rsid w:val="007B217B"/>
    <w:rsid w:val="007B2DE4"/>
    <w:rsid w:val="007B3F33"/>
    <w:rsid w:val="007B440C"/>
    <w:rsid w:val="007B5B1F"/>
    <w:rsid w:val="007B73D0"/>
    <w:rsid w:val="007C1880"/>
    <w:rsid w:val="007C5E64"/>
    <w:rsid w:val="007C68C7"/>
    <w:rsid w:val="007D0692"/>
    <w:rsid w:val="007D08CE"/>
    <w:rsid w:val="007D0CE5"/>
    <w:rsid w:val="007D18CD"/>
    <w:rsid w:val="007D2D73"/>
    <w:rsid w:val="007D32CB"/>
    <w:rsid w:val="007D5D5F"/>
    <w:rsid w:val="007D6DAD"/>
    <w:rsid w:val="007E001C"/>
    <w:rsid w:val="007E26C9"/>
    <w:rsid w:val="007E4716"/>
    <w:rsid w:val="007E4BC3"/>
    <w:rsid w:val="007E5595"/>
    <w:rsid w:val="007E58DE"/>
    <w:rsid w:val="007F0F68"/>
    <w:rsid w:val="007F2C64"/>
    <w:rsid w:val="007F32A0"/>
    <w:rsid w:val="007F3CB8"/>
    <w:rsid w:val="007F56A8"/>
    <w:rsid w:val="007F5A25"/>
    <w:rsid w:val="007F6024"/>
    <w:rsid w:val="007F7039"/>
    <w:rsid w:val="008037A5"/>
    <w:rsid w:val="0080402A"/>
    <w:rsid w:val="008062E2"/>
    <w:rsid w:val="008117AB"/>
    <w:rsid w:val="008129DC"/>
    <w:rsid w:val="00814877"/>
    <w:rsid w:val="00816D18"/>
    <w:rsid w:val="00821010"/>
    <w:rsid w:val="00822744"/>
    <w:rsid w:val="00823FFD"/>
    <w:rsid w:val="00824CB3"/>
    <w:rsid w:val="00825C10"/>
    <w:rsid w:val="00826D60"/>
    <w:rsid w:val="008276DB"/>
    <w:rsid w:val="00831C0E"/>
    <w:rsid w:val="008328BE"/>
    <w:rsid w:val="00834C61"/>
    <w:rsid w:val="00834E4E"/>
    <w:rsid w:val="0083660A"/>
    <w:rsid w:val="0083663A"/>
    <w:rsid w:val="00836F6E"/>
    <w:rsid w:val="00837E4B"/>
    <w:rsid w:val="00845777"/>
    <w:rsid w:val="008458EB"/>
    <w:rsid w:val="00846D85"/>
    <w:rsid w:val="0084712D"/>
    <w:rsid w:val="00847EC5"/>
    <w:rsid w:val="008532FE"/>
    <w:rsid w:val="008538CB"/>
    <w:rsid w:val="0085435B"/>
    <w:rsid w:val="0085646F"/>
    <w:rsid w:val="00856920"/>
    <w:rsid w:val="00857FF0"/>
    <w:rsid w:val="008604D1"/>
    <w:rsid w:val="00862FED"/>
    <w:rsid w:val="008642A3"/>
    <w:rsid w:val="00864BF0"/>
    <w:rsid w:val="00865783"/>
    <w:rsid w:val="00871390"/>
    <w:rsid w:val="00874144"/>
    <w:rsid w:val="008778BA"/>
    <w:rsid w:val="0088303A"/>
    <w:rsid w:val="00883B48"/>
    <w:rsid w:val="008844E4"/>
    <w:rsid w:val="00885CA4"/>
    <w:rsid w:val="00887B7E"/>
    <w:rsid w:val="00892295"/>
    <w:rsid w:val="0089455C"/>
    <w:rsid w:val="0089489B"/>
    <w:rsid w:val="00895539"/>
    <w:rsid w:val="00896589"/>
    <w:rsid w:val="00896BCA"/>
    <w:rsid w:val="008A0242"/>
    <w:rsid w:val="008A02F0"/>
    <w:rsid w:val="008A03FE"/>
    <w:rsid w:val="008A087D"/>
    <w:rsid w:val="008A20E7"/>
    <w:rsid w:val="008A2358"/>
    <w:rsid w:val="008A3616"/>
    <w:rsid w:val="008A452B"/>
    <w:rsid w:val="008A4D2A"/>
    <w:rsid w:val="008A5AC9"/>
    <w:rsid w:val="008A74B1"/>
    <w:rsid w:val="008A7EA0"/>
    <w:rsid w:val="008B3AF2"/>
    <w:rsid w:val="008B46D2"/>
    <w:rsid w:val="008B5757"/>
    <w:rsid w:val="008B6ECD"/>
    <w:rsid w:val="008B6ED7"/>
    <w:rsid w:val="008C2051"/>
    <w:rsid w:val="008C2914"/>
    <w:rsid w:val="008C332A"/>
    <w:rsid w:val="008C6576"/>
    <w:rsid w:val="008C6954"/>
    <w:rsid w:val="008D13E1"/>
    <w:rsid w:val="008D16C5"/>
    <w:rsid w:val="008D17FF"/>
    <w:rsid w:val="008D18DA"/>
    <w:rsid w:val="008D23BA"/>
    <w:rsid w:val="008D2A59"/>
    <w:rsid w:val="008D309F"/>
    <w:rsid w:val="008E01C9"/>
    <w:rsid w:val="008E12F5"/>
    <w:rsid w:val="008E3230"/>
    <w:rsid w:val="008E371A"/>
    <w:rsid w:val="008E4D92"/>
    <w:rsid w:val="008F34B7"/>
    <w:rsid w:val="008F43F5"/>
    <w:rsid w:val="008F7601"/>
    <w:rsid w:val="009003B7"/>
    <w:rsid w:val="00900C79"/>
    <w:rsid w:val="009030CA"/>
    <w:rsid w:val="009033D0"/>
    <w:rsid w:val="009063D7"/>
    <w:rsid w:val="00906902"/>
    <w:rsid w:val="00906DE2"/>
    <w:rsid w:val="00911305"/>
    <w:rsid w:val="00912608"/>
    <w:rsid w:val="00912A4A"/>
    <w:rsid w:val="00914F93"/>
    <w:rsid w:val="00920668"/>
    <w:rsid w:val="00925FE4"/>
    <w:rsid w:val="0093121C"/>
    <w:rsid w:val="00931BED"/>
    <w:rsid w:val="00937DF7"/>
    <w:rsid w:val="009406E3"/>
    <w:rsid w:val="00941623"/>
    <w:rsid w:val="0094232C"/>
    <w:rsid w:val="00944DF5"/>
    <w:rsid w:val="00946CE0"/>
    <w:rsid w:val="00946F67"/>
    <w:rsid w:val="009470E7"/>
    <w:rsid w:val="009517BE"/>
    <w:rsid w:val="00954AF8"/>
    <w:rsid w:val="00957D9B"/>
    <w:rsid w:val="009625FB"/>
    <w:rsid w:val="0096455D"/>
    <w:rsid w:val="0096683F"/>
    <w:rsid w:val="00967B85"/>
    <w:rsid w:val="009728C8"/>
    <w:rsid w:val="00972FC6"/>
    <w:rsid w:val="00974EF0"/>
    <w:rsid w:val="00974F21"/>
    <w:rsid w:val="00975421"/>
    <w:rsid w:val="0097556A"/>
    <w:rsid w:val="009775FA"/>
    <w:rsid w:val="00977C8B"/>
    <w:rsid w:val="00977F9C"/>
    <w:rsid w:val="00980509"/>
    <w:rsid w:val="0098235F"/>
    <w:rsid w:val="00985747"/>
    <w:rsid w:val="00986905"/>
    <w:rsid w:val="00986AFF"/>
    <w:rsid w:val="00987272"/>
    <w:rsid w:val="00987545"/>
    <w:rsid w:val="0098796E"/>
    <w:rsid w:val="00987DAC"/>
    <w:rsid w:val="00990A2D"/>
    <w:rsid w:val="00991658"/>
    <w:rsid w:val="009939C4"/>
    <w:rsid w:val="00995072"/>
    <w:rsid w:val="0099621D"/>
    <w:rsid w:val="009963DF"/>
    <w:rsid w:val="00996FF9"/>
    <w:rsid w:val="009A1B9A"/>
    <w:rsid w:val="009A27C7"/>
    <w:rsid w:val="009A5268"/>
    <w:rsid w:val="009A668B"/>
    <w:rsid w:val="009B0488"/>
    <w:rsid w:val="009B0DBF"/>
    <w:rsid w:val="009B234F"/>
    <w:rsid w:val="009B42FE"/>
    <w:rsid w:val="009C0241"/>
    <w:rsid w:val="009C0698"/>
    <w:rsid w:val="009C2456"/>
    <w:rsid w:val="009C25CE"/>
    <w:rsid w:val="009C4CB0"/>
    <w:rsid w:val="009C7E60"/>
    <w:rsid w:val="009D0CF4"/>
    <w:rsid w:val="009D3F89"/>
    <w:rsid w:val="009D4102"/>
    <w:rsid w:val="009D5A2F"/>
    <w:rsid w:val="009D70B8"/>
    <w:rsid w:val="009D74BF"/>
    <w:rsid w:val="009E0CDB"/>
    <w:rsid w:val="009E1E1F"/>
    <w:rsid w:val="009E23DC"/>
    <w:rsid w:val="009E5EA5"/>
    <w:rsid w:val="009E6021"/>
    <w:rsid w:val="009E6D30"/>
    <w:rsid w:val="009E788F"/>
    <w:rsid w:val="009F661C"/>
    <w:rsid w:val="00A0285A"/>
    <w:rsid w:val="00A05930"/>
    <w:rsid w:val="00A06DFF"/>
    <w:rsid w:val="00A16097"/>
    <w:rsid w:val="00A176F7"/>
    <w:rsid w:val="00A207CF"/>
    <w:rsid w:val="00A22264"/>
    <w:rsid w:val="00A22571"/>
    <w:rsid w:val="00A2312E"/>
    <w:rsid w:val="00A24682"/>
    <w:rsid w:val="00A25646"/>
    <w:rsid w:val="00A310E6"/>
    <w:rsid w:val="00A3164C"/>
    <w:rsid w:val="00A35BFF"/>
    <w:rsid w:val="00A40221"/>
    <w:rsid w:val="00A407CB"/>
    <w:rsid w:val="00A41E81"/>
    <w:rsid w:val="00A43CE2"/>
    <w:rsid w:val="00A45C48"/>
    <w:rsid w:val="00A471B5"/>
    <w:rsid w:val="00A5099A"/>
    <w:rsid w:val="00A50C63"/>
    <w:rsid w:val="00A50F11"/>
    <w:rsid w:val="00A5273C"/>
    <w:rsid w:val="00A52F5E"/>
    <w:rsid w:val="00A53B9A"/>
    <w:rsid w:val="00A56131"/>
    <w:rsid w:val="00A56CB1"/>
    <w:rsid w:val="00A5783A"/>
    <w:rsid w:val="00A578B7"/>
    <w:rsid w:val="00A57D3F"/>
    <w:rsid w:val="00A6400B"/>
    <w:rsid w:val="00A65E94"/>
    <w:rsid w:val="00A6731E"/>
    <w:rsid w:val="00A6749E"/>
    <w:rsid w:val="00A737E2"/>
    <w:rsid w:val="00A74D2F"/>
    <w:rsid w:val="00A75DC3"/>
    <w:rsid w:val="00A80960"/>
    <w:rsid w:val="00A81FB2"/>
    <w:rsid w:val="00A82404"/>
    <w:rsid w:val="00A8256D"/>
    <w:rsid w:val="00A826B2"/>
    <w:rsid w:val="00A840F0"/>
    <w:rsid w:val="00A92F1D"/>
    <w:rsid w:val="00A932B1"/>
    <w:rsid w:val="00A93479"/>
    <w:rsid w:val="00A936AB"/>
    <w:rsid w:val="00A95A81"/>
    <w:rsid w:val="00A97642"/>
    <w:rsid w:val="00AA13FC"/>
    <w:rsid w:val="00AA1652"/>
    <w:rsid w:val="00AA38DE"/>
    <w:rsid w:val="00AB06D5"/>
    <w:rsid w:val="00AB27A9"/>
    <w:rsid w:val="00AB3868"/>
    <w:rsid w:val="00AB6199"/>
    <w:rsid w:val="00AB7E81"/>
    <w:rsid w:val="00AC0971"/>
    <w:rsid w:val="00AC0CA3"/>
    <w:rsid w:val="00AC105F"/>
    <w:rsid w:val="00AC2EB9"/>
    <w:rsid w:val="00AC40F3"/>
    <w:rsid w:val="00AD17D6"/>
    <w:rsid w:val="00AE1499"/>
    <w:rsid w:val="00AE1C24"/>
    <w:rsid w:val="00AE6B60"/>
    <w:rsid w:val="00AF0E70"/>
    <w:rsid w:val="00AF1303"/>
    <w:rsid w:val="00AF3E4D"/>
    <w:rsid w:val="00AF7C3C"/>
    <w:rsid w:val="00B05348"/>
    <w:rsid w:val="00B05DF0"/>
    <w:rsid w:val="00B0614A"/>
    <w:rsid w:val="00B10BD9"/>
    <w:rsid w:val="00B1106E"/>
    <w:rsid w:val="00B1116F"/>
    <w:rsid w:val="00B11DDF"/>
    <w:rsid w:val="00B126A4"/>
    <w:rsid w:val="00B127C8"/>
    <w:rsid w:val="00B12CFC"/>
    <w:rsid w:val="00B13392"/>
    <w:rsid w:val="00B139E6"/>
    <w:rsid w:val="00B13BB5"/>
    <w:rsid w:val="00B16E0F"/>
    <w:rsid w:val="00B17250"/>
    <w:rsid w:val="00B17908"/>
    <w:rsid w:val="00B17F9B"/>
    <w:rsid w:val="00B21847"/>
    <w:rsid w:val="00B22631"/>
    <w:rsid w:val="00B26E4C"/>
    <w:rsid w:val="00B30858"/>
    <w:rsid w:val="00B30B34"/>
    <w:rsid w:val="00B3148B"/>
    <w:rsid w:val="00B315AA"/>
    <w:rsid w:val="00B322E8"/>
    <w:rsid w:val="00B33DA4"/>
    <w:rsid w:val="00B36FAE"/>
    <w:rsid w:val="00B40978"/>
    <w:rsid w:val="00B41F68"/>
    <w:rsid w:val="00B43F4B"/>
    <w:rsid w:val="00B44492"/>
    <w:rsid w:val="00B45D3A"/>
    <w:rsid w:val="00B46D8E"/>
    <w:rsid w:val="00B47551"/>
    <w:rsid w:val="00B50CC6"/>
    <w:rsid w:val="00B51A28"/>
    <w:rsid w:val="00B52C9F"/>
    <w:rsid w:val="00B5379F"/>
    <w:rsid w:val="00B6176B"/>
    <w:rsid w:val="00B62C59"/>
    <w:rsid w:val="00B6488C"/>
    <w:rsid w:val="00B64ADE"/>
    <w:rsid w:val="00B66074"/>
    <w:rsid w:val="00B71191"/>
    <w:rsid w:val="00B738BA"/>
    <w:rsid w:val="00B77531"/>
    <w:rsid w:val="00B80065"/>
    <w:rsid w:val="00B80E95"/>
    <w:rsid w:val="00B8251F"/>
    <w:rsid w:val="00B82F68"/>
    <w:rsid w:val="00B84E7F"/>
    <w:rsid w:val="00B86F83"/>
    <w:rsid w:val="00B87394"/>
    <w:rsid w:val="00B914FD"/>
    <w:rsid w:val="00B9156A"/>
    <w:rsid w:val="00B91F74"/>
    <w:rsid w:val="00B94226"/>
    <w:rsid w:val="00B94FEA"/>
    <w:rsid w:val="00B95282"/>
    <w:rsid w:val="00B960FC"/>
    <w:rsid w:val="00B96BF4"/>
    <w:rsid w:val="00B96CA6"/>
    <w:rsid w:val="00BA0177"/>
    <w:rsid w:val="00BA5393"/>
    <w:rsid w:val="00BA642D"/>
    <w:rsid w:val="00BA769A"/>
    <w:rsid w:val="00BB0C81"/>
    <w:rsid w:val="00BB27F5"/>
    <w:rsid w:val="00BB2A9A"/>
    <w:rsid w:val="00BB36E2"/>
    <w:rsid w:val="00BB4489"/>
    <w:rsid w:val="00BB4506"/>
    <w:rsid w:val="00BB5BF8"/>
    <w:rsid w:val="00BB649E"/>
    <w:rsid w:val="00BB6724"/>
    <w:rsid w:val="00BB6A61"/>
    <w:rsid w:val="00BB6DDB"/>
    <w:rsid w:val="00BC1752"/>
    <w:rsid w:val="00BC3592"/>
    <w:rsid w:val="00BC37C0"/>
    <w:rsid w:val="00BC38B0"/>
    <w:rsid w:val="00BC3D54"/>
    <w:rsid w:val="00BC559D"/>
    <w:rsid w:val="00BC7CB1"/>
    <w:rsid w:val="00BD019C"/>
    <w:rsid w:val="00BD1726"/>
    <w:rsid w:val="00BD218F"/>
    <w:rsid w:val="00BD2EC8"/>
    <w:rsid w:val="00BD3B8B"/>
    <w:rsid w:val="00BD472D"/>
    <w:rsid w:val="00BD5C38"/>
    <w:rsid w:val="00BD621C"/>
    <w:rsid w:val="00BD6427"/>
    <w:rsid w:val="00BD7D74"/>
    <w:rsid w:val="00BE0043"/>
    <w:rsid w:val="00BE039C"/>
    <w:rsid w:val="00BE21A0"/>
    <w:rsid w:val="00BE2C47"/>
    <w:rsid w:val="00BE6EEC"/>
    <w:rsid w:val="00BF283C"/>
    <w:rsid w:val="00BF2916"/>
    <w:rsid w:val="00BF3472"/>
    <w:rsid w:val="00BF4C02"/>
    <w:rsid w:val="00BF51F3"/>
    <w:rsid w:val="00BF556C"/>
    <w:rsid w:val="00C0084E"/>
    <w:rsid w:val="00C008B6"/>
    <w:rsid w:val="00C03908"/>
    <w:rsid w:val="00C05161"/>
    <w:rsid w:val="00C0525E"/>
    <w:rsid w:val="00C060A3"/>
    <w:rsid w:val="00C16377"/>
    <w:rsid w:val="00C21211"/>
    <w:rsid w:val="00C268D8"/>
    <w:rsid w:val="00C270AB"/>
    <w:rsid w:val="00C300C0"/>
    <w:rsid w:val="00C3013B"/>
    <w:rsid w:val="00C34CED"/>
    <w:rsid w:val="00C354D8"/>
    <w:rsid w:val="00C3658F"/>
    <w:rsid w:val="00C37EF3"/>
    <w:rsid w:val="00C403B3"/>
    <w:rsid w:val="00C40F69"/>
    <w:rsid w:val="00C44817"/>
    <w:rsid w:val="00C45DFA"/>
    <w:rsid w:val="00C46A2B"/>
    <w:rsid w:val="00C47697"/>
    <w:rsid w:val="00C5068E"/>
    <w:rsid w:val="00C507F6"/>
    <w:rsid w:val="00C52E66"/>
    <w:rsid w:val="00C55427"/>
    <w:rsid w:val="00C56892"/>
    <w:rsid w:val="00C56C99"/>
    <w:rsid w:val="00C56DBB"/>
    <w:rsid w:val="00C56F89"/>
    <w:rsid w:val="00C571F7"/>
    <w:rsid w:val="00C57F47"/>
    <w:rsid w:val="00C625AF"/>
    <w:rsid w:val="00C63E28"/>
    <w:rsid w:val="00C64EE5"/>
    <w:rsid w:val="00C6584D"/>
    <w:rsid w:val="00C65C96"/>
    <w:rsid w:val="00C6634D"/>
    <w:rsid w:val="00C67E55"/>
    <w:rsid w:val="00C71108"/>
    <w:rsid w:val="00C7154F"/>
    <w:rsid w:val="00C716ED"/>
    <w:rsid w:val="00C73D8B"/>
    <w:rsid w:val="00C75932"/>
    <w:rsid w:val="00C75BC1"/>
    <w:rsid w:val="00C80D38"/>
    <w:rsid w:val="00C812BE"/>
    <w:rsid w:val="00C85FD0"/>
    <w:rsid w:val="00C91029"/>
    <w:rsid w:val="00C91A94"/>
    <w:rsid w:val="00C92BD8"/>
    <w:rsid w:val="00C93E59"/>
    <w:rsid w:val="00C97F9A"/>
    <w:rsid w:val="00CA1A13"/>
    <w:rsid w:val="00CA2258"/>
    <w:rsid w:val="00CA2A9A"/>
    <w:rsid w:val="00CA51B9"/>
    <w:rsid w:val="00CA54E3"/>
    <w:rsid w:val="00CA5BBD"/>
    <w:rsid w:val="00CA6A1C"/>
    <w:rsid w:val="00CA6FC0"/>
    <w:rsid w:val="00CB146C"/>
    <w:rsid w:val="00CB1F59"/>
    <w:rsid w:val="00CB25FA"/>
    <w:rsid w:val="00CB598F"/>
    <w:rsid w:val="00CB5AFE"/>
    <w:rsid w:val="00CB68D4"/>
    <w:rsid w:val="00CC0E11"/>
    <w:rsid w:val="00CC3D09"/>
    <w:rsid w:val="00CC45B5"/>
    <w:rsid w:val="00CC4B8F"/>
    <w:rsid w:val="00CC6453"/>
    <w:rsid w:val="00CD0885"/>
    <w:rsid w:val="00CD159E"/>
    <w:rsid w:val="00CD507F"/>
    <w:rsid w:val="00CD6725"/>
    <w:rsid w:val="00CE4E50"/>
    <w:rsid w:val="00CE56D1"/>
    <w:rsid w:val="00CE665F"/>
    <w:rsid w:val="00CE6D20"/>
    <w:rsid w:val="00CF0E5A"/>
    <w:rsid w:val="00CF165C"/>
    <w:rsid w:val="00CF176A"/>
    <w:rsid w:val="00CF5CFB"/>
    <w:rsid w:val="00CF5F39"/>
    <w:rsid w:val="00D00EAD"/>
    <w:rsid w:val="00D01BB4"/>
    <w:rsid w:val="00D05386"/>
    <w:rsid w:val="00D05AF3"/>
    <w:rsid w:val="00D06206"/>
    <w:rsid w:val="00D0629C"/>
    <w:rsid w:val="00D07503"/>
    <w:rsid w:val="00D11322"/>
    <w:rsid w:val="00D115BD"/>
    <w:rsid w:val="00D11787"/>
    <w:rsid w:val="00D120DE"/>
    <w:rsid w:val="00D12741"/>
    <w:rsid w:val="00D1599E"/>
    <w:rsid w:val="00D1646D"/>
    <w:rsid w:val="00D20CFE"/>
    <w:rsid w:val="00D218F2"/>
    <w:rsid w:val="00D230FA"/>
    <w:rsid w:val="00D23E77"/>
    <w:rsid w:val="00D24DFD"/>
    <w:rsid w:val="00D27CAA"/>
    <w:rsid w:val="00D27E9D"/>
    <w:rsid w:val="00D32D5E"/>
    <w:rsid w:val="00D36730"/>
    <w:rsid w:val="00D371E3"/>
    <w:rsid w:val="00D411F0"/>
    <w:rsid w:val="00D42230"/>
    <w:rsid w:val="00D433BE"/>
    <w:rsid w:val="00D43443"/>
    <w:rsid w:val="00D43C01"/>
    <w:rsid w:val="00D4783A"/>
    <w:rsid w:val="00D51D67"/>
    <w:rsid w:val="00D529F8"/>
    <w:rsid w:val="00D5352D"/>
    <w:rsid w:val="00D56677"/>
    <w:rsid w:val="00D5734F"/>
    <w:rsid w:val="00D57F1A"/>
    <w:rsid w:val="00D61D76"/>
    <w:rsid w:val="00D62B66"/>
    <w:rsid w:val="00D64A09"/>
    <w:rsid w:val="00D658D6"/>
    <w:rsid w:val="00D65F1C"/>
    <w:rsid w:val="00D6689C"/>
    <w:rsid w:val="00D740E8"/>
    <w:rsid w:val="00D7548E"/>
    <w:rsid w:val="00D76227"/>
    <w:rsid w:val="00D7669C"/>
    <w:rsid w:val="00D800DB"/>
    <w:rsid w:val="00D8114C"/>
    <w:rsid w:val="00D811B8"/>
    <w:rsid w:val="00D83FAB"/>
    <w:rsid w:val="00D844ED"/>
    <w:rsid w:val="00D867FF"/>
    <w:rsid w:val="00D87F8B"/>
    <w:rsid w:val="00D93C1D"/>
    <w:rsid w:val="00D93E6E"/>
    <w:rsid w:val="00D94E7C"/>
    <w:rsid w:val="00D95C21"/>
    <w:rsid w:val="00D95EBD"/>
    <w:rsid w:val="00D96A9D"/>
    <w:rsid w:val="00D9744C"/>
    <w:rsid w:val="00D9790A"/>
    <w:rsid w:val="00DA015F"/>
    <w:rsid w:val="00DA025A"/>
    <w:rsid w:val="00DA0934"/>
    <w:rsid w:val="00DA0AD1"/>
    <w:rsid w:val="00DA2E22"/>
    <w:rsid w:val="00DA54FB"/>
    <w:rsid w:val="00DA6C42"/>
    <w:rsid w:val="00DB10A9"/>
    <w:rsid w:val="00DB264F"/>
    <w:rsid w:val="00DB2874"/>
    <w:rsid w:val="00DB29EF"/>
    <w:rsid w:val="00DB32CF"/>
    <w:rsid w:val="00DB42C5"/>
    <w:rsid w:val="00DB7068"/>
    <w:rsid w:val="00DB7EDB"/>
    <w:rsid w:val="00DB7F50"/>
    <w:rsid w:val="00DC3855"/>
    <w:rsid w:val="00DC5393"/>
    <w:rsid w:val="00DC754B"/>
    <w:rsid w:val="00DD13D4"/>
    <w:rsid w:val="00DD1D1F"/>
    <w:rsid w:val="00DD2C4D"/>
    <w:rsid w:val="00DD34DE"/>
    <w:rsid w:val="00DD4E8D"/>
    <w:rsid w:val="00DD676A"/>
    <w:rsid w:val="00DE092A"/>
    <w:rsid w:val="00DE1A72"/>
    <w:rsid w:val="00DE476E"/>
    <w:rsid w:val="00DE6990"/>
    <w:rsid w:val="00DE6CCD"/>
    <w:rsid w:val="00DE753E"/>
    <w:rsid w:val="00DF0B12"/>
    <w:rsid w:val="00DF18BC"/>
    <w:rsid w:val="00DF1B4F"/>
    <w:rsid w:val="00DF2D55"/>
    <w:rsid w:val="00DF42ED"/>
    <w:rsid w:val="00DF5E91"/>
    <w:rsid w:val="00DF60AA"/>
    <w:rsid w:val="00DF63DD"/>
    <w:rsid w:val="00DF71F0"/>
    <w:rsid w:val="00E0177B"/>
    <w:rsid w:val="00E0335E"/>
    <w:rsid w:val="00E05583"/>
    <w:rsid w:val="00E074F7"/>
    <w:rsid w:val="00E14FE2"/>
    <w:rsid w:val="00E16647"/>
    <w:rsid w:val="00E21317"/>
    <w:rsid w:val="00E272B1"/>
    <w:rsid w:val="00E27FDF"/>
    <w:rsid w:val="00E303B9"/>
    <w:rsid w:val="00E303CA"/>
    <w:rsid w:val="00E3155D"/>
    <w:rsid w:val="00E31D4C"/>
    <w:rsid w:val="00E32790"/>
    <w:rsid w:val="00E332EB"/>
    <w:rsid w:val="00E33849"/>
    <w:rsid w:val="00E34E1D"/>
    <w:rsid w:val="00E36636"/>
    <w:rsid w:val="00E370D2"/>
    <w:rsid w:val="00E41A61"/>
    <w:rsid w:val="00E4227F"/>
    <w:rsid w:val="00E43AE1"/>
    <w:rsid w:val="00E44A43"/>
    <w:rsid w:val="00E477A2"/>
    <w:rsid w:val="00E478B9"/>
    <w:rsid w:val="00E50094"/>
    <w:rsid w:val="00E500F7"/>
    <w:rsid w:val="00E52E45"/>
    <w:rsid w:val="00E5361A"/>
    <w:rsid w:val="00E54CF8"/>
    <w:rsid w:val="00E556E2"/>
    <w:rsid w:val="00E56607"/>
    <w:rsid w:val="00E57F29"/>
    <w:rsid w:val="00E601F7"/>
    <w:rsid w:val="00E60B31"/>
    <w:rsid w:val="00E611BD"/>
    <w:rsid w:val="00E61649"/>
    <w:rsid w:val="00E62ABA"/>
    <w:rsid w:val="00E63DF4"/>
    <w:rsid w:val="00E64045"/>
    <w:rsid w:val="00E65D93"/>
    <w:rsid w:val="00E713BB"/>
    <w:rsid w:val="00E71921"/>
    <w:rsid w:val="00E80E26"/>
    <w:rsid w:val="00E82490"/>
    <w:rsid w:val="00E82766"/>
    <w:rsid w:val="00E9303E"/>
    <w:rsid w:val="00E935FD"/>
    <w:rsid w:val="00E93D71"/>
    <w:rsid w:val="00E94F93"/>
    <w:rsid w:val="00E95CC3"/>
    <w:rsid w:val="00EA288C"/>
    <w:rsid w:val="00EA4BA3"/>
    <w:rsid w:val="00EB1469"/>
    <w:rsid w:val="00EB14D0"/>
    <w:rsid w:val="00EB3AB5"/>
    <w:rsid w:val="00EB3D90"/>
    <w:rsid w:val="00EB6EB2"/>
    <w:rsid w:val="00EC1BA2"/>
    <w:rsid w:val="00EC1DD1"/>
    <w:rsid w:val="00EC20F4"/>
    <w:rsid w:val="00EC2334"/>
    <w:rsid w:val="00EC2A5D"/>
    <w:rsid w:val="00EC398A"/>
    <w:rsid w:val="00ED10F4"/>
    <w:rsid w:val="00ED2CF1"/>
    <w:rsid w:val="00EE08B2"/>
    <w:rsid w:val="00EE2856"/>
    <w:rsid w:val="00EE2F68"/>
    <w:rsid w:val="00EE32C5"/>
    <w:rsid w:val="00EE3E37"/>
    <w:rsid w:val="00EE4CC1"/>
    <w:rsid w:val="00EE623C"/>
    <w:rsid w:val="00EF0264"/>
    <w:rsid w:val="00EF3E57"/>
    <w:rsid w:val="00EF736C"/>
    <w:rsid w:val="00F0081F"/>
    <w:rsid w:val="00F00C8B"/>
    <w:rsid w:val="00F064E8"/>
    <w:rsid w:val="00F11364"/>
    <w:rsid w:val="00F12FA2"/>
    <w:rsid w:val="00F13F68"/>
    <w:rsid w:val="00F14259"/>
    <w:rsid w:val="00F156B0"/>
    <w:rsid w:val="00F17373"/>
    <w:rsid w:val="00F226E2"/>
    <w:rsid w:val="00F22B63"/>
    <w:rsid w:val="00F237C4"/>
    <w:rsid w:val="00F240C7"/>
    <w:rsid w:val="00F2485E"/>
    <w:rsid w:val="00F2550B"/>
    <w:rsid w:val="00F2616F"/>
    <w:rsid w:val="00F262B8"/>
    <w:rsid w:val="00F26F4B"/>
    <w:rsid w:val="00F27357"/>
    <w:rsid w:val="00F27D50"/>
    <w:rsid w:val="00F300E5"/>
    <w:rsid w:val="00F34EC5"/>
    <w:rsid w:val="00F35202"/>
    <w:rsid w:val="00F43AE2"/>
    <w:rsid w:val="00F4665E"/>
    <w:rsid w:val="00F47CFB"/>
    <w:rsid w:val="00F50361"/>
    <w:rsid w:val="00F514E1"/>
    <w:rsid w:val="00F52A71"/>
    <w:rsid w:val="00F538A2"/>
    <w:rsid w:val="00F53C93"/>
    <w:rsid w:val="00F558B7"/>
    <w:rsid w:val="00F57164"/>
    <w:rsid w:val="00F576D1"/>
    <w:rsid w:val="00F61191"/>
    <w:rsid w:val="00F62960"/>
    <w:rsid w:val="00F62D2E"/>
    <w:rsid w:val="00F63CEA"/>
    <w:rsid w:val="00F64748"/>
    <w:rsid w:val="00F64897"/>
    <w:rsid w:val="00F64D62"/>
    <w:rsid w:val="00F66B9F"/>
    <w:rsid w:val="00F675D4"/>
    <w:rsid w:val="00F72E46"/>
    <w:rsid w:val="00F75411"/>
    <w:rsid w:val="00F7600D"/>
    <w:rsid w:val="00F779AB"/>
    <w:rsid w:val="00F801DB"/>
    <w:rsid w:val="00F802E6"/>
    <w:rsid w:val="00F80CD3"/>
    <w:rsid w:val="00F83035"/>
    <w:rsid w:val="00F833B9"/>
    <w:rsid w:val="00F870BB"/>
    <w:rsid w:val="00F872C9"/>
    <w:rsid w:val="00F87C76"/>
    <w:rsid w:val="00F90724"/>
    <w:rsid w:val="00F925B1"/>
    <w:rsid w:val="00F9368D"/>
    <w:rsid w:val="00F944A1"/>
    <w:rsid w:val="00F95EA2"/>
    <w:rsid w:val="00F9616E"/>
    <w:rsid w:val="00F963DB"/>
    <w:rsid w:val="00F96F79"/>
    <w:rsid w:val="00FA0DA7"/>
    <w:rsid w:val="00FA50C5"/>
    <w:rsid w:val="00FA5118"/>
    <w:rsid w:val="00FA61A7"/>
    <w:rsid w:val="00FA7AC2"/>
    <w:rsid w:val="00FB0430"/>
    <w:rsid w:val="00FB14E0"/>
    <w:rsid w:val="00FB2F92"/>
    <w:rsid w:val="00FB3423"/>
    <w:rsid w:val="00FB3D28"/>
    <w:rsid w:val="00FB46A7"/>
    <w:rsid w:val="00FB5254"/>
    <w:rsid w:val="00FB566A"/>
    <w:rsid w:val="00FB7F28"/>
    <w:rsid w:val="00FC118F"/>
    <w:rsid w:val="00FC6FFE"/>
    <w:rsid w:val="00FD2636"/>
    <w:rsid w:val="00FD2B2E"/>
    <w:rsid w:val="00FD3EAC"/>
    <w:rsid w:val="00FD5210"/>
    <w:rsid w:val="00FD7DFA"/>
    <w:rsid w:val="00FE0EC7"/>
    <w:rsid w:val="00FE426B"/>
    <w:rsid w:val="00FE58BA"/>
    <w:rsid w:val="00FE5BAF"/>
    <w:rsid w:val="00FE6467"/>
    <w:rsid w:val="00FE683D"/>
    <w:rsid w:val="00FF35AA"/>
    <w:rsid w:val="00FF374A"/>
    <w:rsid w:val="00FF4502"/>
    <w:rsid w:val="00FF45B9"/>
    <w:rsid w:val="00FF5E0E"/>
    <w:rsid w:val="00FF71CD"/>
    <w:rsid w:val="00FF7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5C2CA5"/>
  <w15:docId w15:val="{6FCA0F67-DDA5-48EF-96CF-1A4928816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0960"/>
    <w:pPr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paragraph" w:styleId="Heading1">
    <w:name w:val="heading 1"/>
    <w:basedOn w:val="Normal"/>
    <w:next w:val="Normal"/>
    <w:link w:val="Heading1Char"/>
    <w:qFormat/>
    <w:rsid w:val="00A80960"/>
    <w:pPr>
      <w:keepNext/>
      <w:jc w:val="center"/>
      <w:outlineLvl w:val="0"/>
    </w:pPr>
    <w:rPr>
      <w:rFonts w:ascii="Arial" w:hAnsi="Arial"/>
      <w:sz w:val="36"/>
    </w:rPr>
  </w:style>
  <w:style w:type="paragraph" w:styleId="Heading2">
    <w:name w:val="heading 2"/>
    <w:basedOn w:val="Normal"/>
    <w:next w:val="Normal"/>
    <w:link w:val="Heading2Char"/>
    <w:qFormat/>
    <w:rsid w:val="00A80960"/>
    <w:pPr>
      <w:keepNext/>
      <w:jc w:val="center"/>
      <w:outlineLvl w:val="1"/>
    </w:pPr>
    <w:rPr>
      <w:rFonts w:ascii="Arial" w:hAnsi="Arial"/>
      <w:b/>
      <w:sz w:val="32"/>
    </w:rPr>
  </w:style>
  <w:style w:type="paragraph" w:styleId="Heading4">
    <w:name w:val="heading 4"/>
    <w:basedOn w:val="Normal"/>
    <w:next w:val="Normal"/>
    <w:link w:val="Heading4Char"/>
    <w:qFormat/>
    <w:rsid w:val="00A80960"/>
    <w:pPr>
      <w:keepNext/>
      <w:jc w:val="center"/>
      <w:outlineLvl w:val="3"/>
    </w:pPr>
    <w:rPr>
      <w:rFonts w:ascii="Tahoma" w:hAnsi="Tahoma" w:cs="Tahoma"/>
      <w:b/>
      <w:color w:val="FF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80960"/>
    <w:rPr>
      <w:rFonts w:ascii="Arial" w:eastAsia="Times New Roman" w:hAnsi="Arial" w:cs="Times New Roman"/>
      <w:sz w:val="36"/>
      <w:szCs w:val="20"/>
    </w:rPr>
  </w:style>
  <w:style w:type="character" w:customStyle="1" w:styleId="Heading2Char">
    <w:name w:val="Heading 2 Char"/>
    <w:basedOn w:val="DefaultParagraphFont"/>
    <w:link w:val="Heading2"/>
    <w:rsid w:val="00A80960"/>
    <w:rPr>
      <w:rFonts w:ascii="Arial" w:eastAsia="Times New Roman" w:hAnsi="Arial" w:cs="Times New Roman"/>
      <w:b/>
      <w:sz w:val="32"/>
      <w:szCs w:val="20"/>
    </w:rPr>
  </w:style>
  <w:style w:type="character" w:customStyle="1" w:styleId="Heading4Char">
    <w:name w:val="Heading 4 Char"/>
    <w:basedOn w:val="DefaultParagraphFont"/>
    <w:link w:val="Heading4"/>
    <w:rsid w:val="00A80960"/>
    <w:rPr>
      <w:rFonts w:ascii="Tahoma" w:eastAsia="Times New Roman" w:hAnsi="Tahoma" w:cs="Tahoma"/>
      <w:b/>
      <w:color w:val="FF0000"/>
      <w:sz w:val="28"/>
      <w:szCs w:val="20"/>
    </w:rPr>
  </w:style>
  <w:style w:type="paragraph" w:styleId="Title">
    <w:name w:val="Title"/>
    <w:basedOn w:val="Normal"/>
    <w:link w:val="TitleChar"/>
    <w:qFormat/>
    <w:rsid w:val="00A80960"/>
    <w:pPr>
      <w:jc w:val="center"/>
    </w:pPr>
    <w:rPr>
      <w:rFonts w:ascii="Arial" w:hAnsi="Arial"/>
      <w:b/>
      <w:sz w:val="32"/>
    </w:rPr>
  </w:style>
  <w:style w:type="character" w:customStyle="1" w:styleId="TitleChar">
    <w:name w:val="Title Char"/>
    <w:basedOn w:val="DefaultParagraphFont"/>
    <w:link w:val="Title"/>
    <w:rsid w:val="00A80960"/>
    <w:rPr>
      <w:rFonts w:ascii="Arial" w:eastAsia="Times New Roman" w:hAnsi="Arial" w:cs="Times New Roman"/>
      <w:b/>
      <w:sz w:val="32"/>
      <w:szCs w:val="20"/>
    </w:rPr>
  </w:style>
  <w:style w:type="paragraph" w:styleId="ListParagraph">
    <w:name w:val="List Paragraph"/>
    <w:basedOn w:val="Normal"/>
    <w:uiPriority w:val="34"/>
    <w:qFormat/>
    <w:rsid w:val="00A80960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934D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34DB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218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18F2"/>
    <w:rPr>
      <w:rFonts w:ascii="Times New Roman" w:eastAsia="Times New Roman" w:hAnsi="Times New Roman" w:cs="Times New Roman"/>
      <w:szCs w:val="20"/>
    </w:rPr>
  </w:style>
  <w:style w:type="paragraph" w:styleId="Footer">
    <w:name w:val="footer"/>
    <w:basedOn w:val="Normal"/>
    <w:link w:val="FooterChar"/>
    <w:uiPriority w:val="99"/>
    <w:unhideWhenUsed/>
    <w:rsid w:val="00D218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18F2"/>
    <w:rPr>
      <w:rFonts w:ascii="Times New Roman" w:eastAsia="Times New Roman" w:hAnsi="Times New Roman" w:cs="Times New Roman"/>
      <w:szCs w:val="20"/>
    </w:rPr>
  </w:style>
  <w:style w:type="table" w:styleId="TableGrid">
    <w:name w:val="Table Grid"/>
    <w:basedOn w:val="TableNormal"/>
    <w:uiPriority w:val="59"/>
    <w:rsid w:val="008040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37D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7DF7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7DF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7D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7DF7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LightShading">
    <w:name w:val="Light Shading"/>
    <w:basedOn w:val="TableNormal"/>
    <w:uiPriority w:val="60"/>
    <w:rsid w:val="00937DF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Revision">
    <w:name w:val="Revision"/>
    <w:hidden/>
    <w:uiPriority w:val="99"/>
    <w:semiHidden/>
    <w:rsid w:val="00331E08"/>
    <w:pPr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paragraph" w:styleId="NormalWeb">
    <w:name w:val="Normal (Web)"/>
    <w:basedOn w:val="Normal"/>
    <w:uiPriority w:val="99"/>
    <w:semiHidden/>
    <w:unhideWhenUsed/>
    <w:rsid w:val="00BD5C38"/>
    <w:pPr>
      <w:spacing w:before="100" w:beforeAutospacing="1" w:after="100" w:afterAutospacing="1"/>
    </w:pPr>
    <w:rPr>
      <w:sz w:val="24"/>
      <w:szCs w:val="24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85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97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5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72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67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2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2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9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3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58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57948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684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268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28311557F574FF49962E529E493C9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D57D1F-E156-4A83-BCFA-E6F59CC75F82}"/>
      </w:docPartPr>
      <w:docPartBody>
        <w:p w:rsidR="00BB757A" w:rsidRDefault="00BB757A" w:rsidP="00BB757A">
          <w:pPr>
            <w:pStyle w:val="028311557F574FF49962E529E493C9FF"/>
          </w:pPr>
          <w:r w:rsidRPr="00590450">
            <w:rPr>
              <w:rStyle w:val="PlaceholderText"/>
            </w:rPr>
            <w:t>Choose an item.</w:t>
          </w:r>
        </w:p>
      </w:docPartBody>
    </w:docPart>
    <w:docPart>
      <w:docPartPr>
        <w:name w:val="43CFE99819204A208AA00837CB5611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54A6D2-8177-4CE9-9A7E-76E8EA847641}"/>
      </w:docPartPr>
      <w:docPartBody>
        <w:p w:rsidR="00BB757A" w:rsidRDefault="00BB757A" w:rsidP="00BB757A">
          <w:pPr>
            <w:pStyle w:val="43CFE99819204A208AA00837CB56111C"/>
          </w:pPr>
          <w:r w:rsidRPr="00590450">
            <w:rPr>
              <w:rStyle w:val="PlaceholderText"/>
            </w:rPr>
            <w:t>Choose an item.</w:t>
          </w:r>
        </w:p>
      </w:docPartBody>
    </w:docPart>
    <w:docPart>
      <w:docPartPr>
        <w:name w:val="203597F1427546338DAD658E3C5C9A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F988A3-72F4-424E-9A23-5B685CF2A161}"/>
      </w:docPartPr>
      <w:docPartBody>
        <w:p w:rsidR="00BB757A" w:rsidRDefault="00BB757A" w:rsidP="00BB757A">
          <w:pPr>
            <w:pStyle w:val="203597F1427546338DAD658E3C5C9AD5"/>
          </w:pPr>
          <w:r w:rsidRPr="00590450">
            <w:rPr>
              <w:rStyle w:val="PlaceholderText"/>
            </w:rPr>
            <w:t>Choose an item.</w:t>
          </w:r>
        </w:p>
      </w:docPartBody>
    </w:docPart>
    <w:docPart>
      <w:docPartPr>
        <w:name w:val="E3F850FDC9B441BDBC84F6250998EC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1BA422-751A-47E4-9C09-E563AE155AA1}"/>
      </w:docPartPr>
      <w:docPartBody>
        <w:p w:rsidR="00BB757A" w:rsidRDefault="00BB757A" w:rsidP="00BB757A">
          <w:pPr>
            <w:pStyle w:val="E3F850FDC9B441BDBC84F6250998EC10"/>
          </w:pPr>
          <w:r w:rsidRPr="00590450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757A"/>
    <w:rsid w:val="00BB7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CA" w:eastAsia="en-CA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B757A"/>
    <w:rPr>
      <w:color w:val="808080"/>
    </w:rPr>
  </w:style>
  <w:style w:type="paragraph" w:customStyle="1" w:styleId="028311557F574FF49962E529E493C9FF">
    <w:name w:val="028311557F574FF49962E529E493C9FF"/>
    <w:rsid w:val="00BB757A"/>
  </w:style>
  <w:style w:type="paragraph" w:customStyle="1" w:styleId="43CFE99819204A208AA00837CB56111C">
    <w:name w:val="43CFE99819204A208AA00837CB56111C"/>
    <w:rsid w:val="00BB757A"/>
  </w:style>
  <w:style w:type="paragraph" w:customStyle="1" w:styleId="203597F1427546338DAD658E3C5C9AD5">
    <w:name w:val="203597F1427546338DAD658E3C5C9AD5"/>
    <w:rsid w:val="00BB757A"/>
  </w:style>
  <w:style w:type="paragraph" w:customStyle="1" w:styleId="E3F850FDC9B441BDBC84F6250998EC10">
    <w:name w:val="E3F850FDC9B441BDBC84F6250998EC10"/>
    <w:rsid w:val="00BB757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97615D-5ACE-4212-88D2-C984138C3B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2</Words>
  <Characters>5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NWT</Company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el Ball</dc:creator>
  <cp:lastModifiedBy>Obed Duru</cp:lastModifiedBy>
  <cp:revision>4</cp:revision>
  <cp:lastPrinted>2023-02-14T16:45:00Z</cp:lastPrinted>
  <dcterms:created xsi:type="dcterms:W3CDTF">2024-08-12T21:09:00Z</dcterms:created>
  <dcterms:modified xsi:type="dcterms:W3CDTF">2024-08-12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8f760abbd4b2c98ca0300d4f46d79264034319c3913b3a35a252de70d40fa96</vt:lpwstr>
  </property>
</Properties>
</file>